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CB0E6A" w:rsidRPr="00CB0E6A" w14:paraId="73ED1028" w14:textId="77777777" w:rsidTr="00707084">
        <w:trPr>
          <w:trHeight w:val="841"/>
        </w:trPr>
        <w:tc>
          <w:tcPr>
            <w:tcW w:w="9224" w:type="dxa"/>
            <w:tcBorders>
              <w:top w:val="thinThickThinSmallGap" w:sz="12" w:space="0" w:color="auto"/>
              <w:bottom w:val="thinThickThinSmallGap" w:sz="12" w:space="0" w:color="auto"/>
            </w:tcBorders>
          </w:tcPr>
          <w:p w14:paraId="3C35B853" w14:textId="14D84810" w:rsidR="0088180C" w:rsidRPr="00CB0E6A" w:rsidRDefault="00F4538E" w:rsidP="00FF7056">
            <w:pPr>
              <w:spacing w:before="240"/>
              <w:jc w:val="center"/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color w:val="000000" w:themeColor="text1"/>
                <w:sz w:val="22"/>
              </w:rPr>
              <w:t>INSY</w:t>
            </w:r>
            <w:r w:rsidR="009C2567">
              <w:rPr>
                <w:rFonts w:ascii="Georgia" w:hAnsi="Georgia"/>
                <w:b/>
                <w:color w:val="000000" w:themeColor="text1"/>
                <w:sz w:val="22"/>
              </w:rPr>
              <w:t>336</w:t>
            </w:r>
            <w:r w:rsidR="009D501E">
              <w:rPr>
                <w:rFonts w:ascii="Georgia" w:hAnsi="Georgia"/>
                <w:b/>
                <w:color w:val="000000" w:themeColor="text1"/>
                <w:sz w:val="22"/>
              </w:rPr>
              <w:t xml:space="preserve"> </w:t>
            </w:r>
            <w:r w:rsidR="000E44F1">
              <w:rPr>
                <w:rFonts w:ascii="Georgia" w:hAnsi="Georgia" w:hint="eastAsia"/>
                <w:b/>
                <w:color w:val="000000" w:themeColor="text1"/>
                <w:sz w:val="22"/>
              </w:rPr>
              <w:t>D</w:t>
            </w:r>
            <w:r w:rsidR="000E44F1">
              <w:rPr>
                <w:rFonts w:ascii="Georgia" w:hAnsi="Georgia"/>
                <w:b/>
                <w:color w:val="000000" w:themeColor="text1"/>
                <w:sz w:val="22"/>
              </w:rPr>
              <w:t>ata Handling and Coding for Analytics</w:t>
            </w:r>
            <w:r w:rsidR="0088180C" w:rsidRPr="00CB0E6A">
              <w:rPr>
                <w:rFonts w:ascii="Georgia" w:hAnsi="Georgia"/>
                <w:b/>
                <w:color w:val="000000" w:themeColor="text1"/>
                <w:sz w:val="22"/>
              </w:rPr>
              <w:t xml:space="preserve"> </w:t>
            </w:r>
          </w:p>
        </w:tc>
      </w:tr>
    </w:tbl>
    <w:p w14:paraId="66A25C23" w14:textId="7C304D34" w:rsidR="00CB4EEA" w:rsidRDefault="00CB4EEA" w:rsidP="00CB4EEA">
      <w:pPr>
        <w:pStyle w:val="10"/>
        <w:wordWrap/>
        <w:snapToGrid w:val="0"/>
        <w:spacing w:line="211" w:lineRule="auto"/>
        <w:rPr>
          <w:rFonts w:ascii="Georgia" w:eastAsia="Malgun Gothic" w:hAnsi="Georgia"/>
          <w:b/>
          <w:color w:val="000000" w:themeColor="text1"/>
          <w:sz w:val="22"/>
          <w:szCs w:val="22"/>
        </w:rPr>
      </w:pPr>
    </w:p>
    <w:p w14:paraId="2FED9DDA" w14:textId="77777777" w:rsidR="00E71F12" w:rsidRPr="00CB4EEA" w:rsidRDefault="00E71F12" w:rsidP="00CB4EEA">
      <w:pPr>
        <w:pStyle w:val="10"/>
        <w:wordWrap/>
        <w:snapToGrid w:val="0"/>
        <w:spacing w:line="211" w:lineRule="auto"/>
        <w:rPr>
          <w:rFonts w:ascii="Georgia" w:eastAsia="Malgun Gothic" w:hAnsi="Georgia"/>
          <w:b/>
          <w:color w:val="000000" w:themeColor="text1"/>
          <w:sz w:val="22"/>
          <w:szCs w:val="22"/>
        </w:rPr>
      </w:pPr>
    </w:p>
    <w:p w14:paraId="0D8991AC" w14:textId="1E485153" w:rsidR="00970FBF" w:rsidRPr="00970FBF" w:rsidRDefault="00970FBF" w:rsidP="00970FBF">
      <w:pPr>
        <w:pStyle w:val="af1"/>
        <w:numPr>
          <w:ilvl w:val="0"/>
          <w:numId w:val="10"/>
        </w:numPr>
        <w:rPr>
          <w:rFonts w:ascii="Georgia" w:hAnsi="Georgia"/>
          <w:b/>
          <w:color w:val="000000" w:themeColor="text1"/>
          <w:sz w:val="22"/>
          <w:lang w:val="en-CA"/>
        </w:rPr>
      </w:pPr>
      <w:r w:rsidRPr="00970FBF">
        <w:rPr>
          <w:rFonts w:ascii="Georgia" w:hAnsi="Georgia"/>
          <w:b/>
          <w:color w:val="000000" w:themeColor="text1"/>
          <w:sz w:val="22"/>
        </w:rPr>
        <w:t xml:space="preserve">Build the program to ask the age of users and print out the message as follows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70FBF" w14:paraId="0D1360D0" w14:textId="77777777" w:rsidTr="00227514">
        <w:tc>
          <w:tcPr>
            <w:tcW w:w="9016" w:type="dxa"/>
          </w:tcPr>
          <w:p w14:paraId="2BB9AC4A" w14:textId="77777777" w:rsidR="00970FBF" w:rsidRDefault="00970FBF" w:rsidP="00227514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>
              <w:rPr>
                <w:rFonts w:ascii="Georgia" w:hAnsi="Georgia"/>
                <w:bCs/>
                <w:color w:val="000000" w:themeColor="text1"/>
                <w:sz w:val="22"/>
              </w:rPr>
              <w:t>Output</w:t>
            </w:r>
          </w:p>
        </w:tc>
      </w:tr>
      <w:tr w:rsidR="00970FBF" w14:paraId="4B909505" w14:textId="77777777" w:rsidTr="00227514">
        <w:tc>
          <w:tcPr>
            <w:tcW w:w="9016" w:type="dxa"/>
          </w:tcPr>
          <w:p w14:paraId="0A1BC80F" w14:textId="77777777" w:rsidR="00970FBF" w:rsidRDefault="00970FBF" w:rsidP="00970FBF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970FBF">
              <w:rPr>
                <w:rFonts w:ascii="Georgia" w:hAnsi="Georgia"/>
                <w:bCs/>
                <w:color w:val="000000" w:themeColor="text1"/>
                <w:sz w:val="22"/>
                <w:lang w:val="en-US"/>
              </w:rPr>
              <w:t xml:space="preserve">How old are you?  23 </w:t>
            </w:r>
          </w:p>
          <w:p w14:paraId="715CBD20" w14:textId="1F8D484F" w:rsidR="00970FBF" w:rsidRPr="00970FBF" w:rsidRDefault="00970FBF" w:rsidP="00970FBF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970FBF">
              <w:rPr>
                <w:rFonts w:ascii="Georgia" w:hAnsi="Georgia"/>
                <w:bCs/>
                <w:color w:val="000000" w:themeColor="text1"/>
                <w:sz w:val="22"/>
                <w:lang w:val="en-US"/>
              </w:rPr>
              <w:t>I’m 23 years old</w:t>
            </w:r>
          </w:p>
          <w:p w14:paraId="3148A938" w14:textId="14D8A7FE" w:rsidR="00970FBF" w:rsidRDefault="00970FBF" w:rsidP="00227514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</w:tc>
      </w:tr>
    </w:tbl>
    <w:p w14:paraId="79F77069" w14:textId="24A056FF" w:rsidR="00E71F12" w:rsidRDefault="00E71F12" w:rsidP="008E7D3A">
      <w:pPr>
        <w:rPr>
          <w:rFonts w:ascii="Georgia" w:hAnsi="Georgia"/>
          <w:b/>
          <w:color w:val="000000" w:themeColor="text1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1F12" w14:paraId="480D6E99" w14:textId="77777777" w:rsidTr="00E71F12">
        <w:tc>
          <w:tcPr>
            <w:tcW w:w="9016" w:type="dxa"/>
          </w:tcPr>
          <w:p w14:paraId="0BE76B56" w14:textId="40ADB88B" w:rsid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>
              <w:rPr>
                <w:rFonts w:ascii="Georgia" w:hAnsi="Georgia"/>
                <w:b/>
                <w:color w:val="000000" w:themeColor="text1"/>
                <w:sz w:val="22"/>
              </w:rPr>
              <w:t>Code</w:t>
            </w:r>
          </w:p>
        </w:tc>
      </w:tr>
      <w:tr w:rsidR="00E71F12" w14:paraId="587586BA" w14:textId="77777777" w:rsidTr="00E71F12">
        <w:tc>
          <w:tcPr>
            <w:tcW w:w="9016" w:type="dxa"/>
          </w:tcPr>
          <w:p w14:paraId="4453C659" w14:textId="77777777" w:rsid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6718100F" w14:textId="77777777" w:rsidR="00D86100" w:rsidRPr="00D86100" w:rsidRDefault="00D86100" w:rsidP="00D86100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D86100">
              <w:rPr>
                <w:rFonts w:ascii="Georgia" w:hAnsi="Georgia"/>
                <w:b/>
                <w:color w:val="000000" w:themeColor="text1"/>
                <w:sz w:val="22"/>
              </w:rPr>
              <w:t>age= input('How old are you?')</w:t>
            </w:r>
          </w:p>
          <w:p w14:paraId="121833BA" w14:textId="56B8E29E" w:rsidR="00E71F12" w:rsidRDefault="00D86100" w:rsidP="00D86100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D86100">
              <w:rPr>
                <w:rFonts w:ascii="Georgia" w:hAnsi="Georgia"/>
                <w:b/>
                <w:color w:val="000000" w:themeColor="text1"/>
                <w:sz w:val="22"/>
              </w:rPr>
              <w:t>print("I'm", age, "years old")</w:t>
            </w:r>
          </w:p>
          <w:p w14:paraId="1D08DE42" w14:textId="77777777" w:rsid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4B39A788" w14:textId="77777777" w:rsid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1CF2E226" w14:textId="77777777" w:rsid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58C716FF" w14:textId="77777777" w:rsid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4658D1CD" w14:textId="2CDA965C" w:rsid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</w:tc>
      </w:tr>
    </w:tbl>
    <w:p w14:paraId="36362903" w14:textId="77777777" w:rsidR="00E71F12" w:rsidRDefault="00E71F12" w:rsidP="008E7D3A">
      <w:pPr>
        <w:rPr>
          <w:rFonts w:ascii="Georgia" w:hAnsi="Georgia"/>
          <w:b/>
          <w:color w:val="000000" w:themeColor="text1"/>
          <w:sz w:val="22"/>
        </w:rPr>
      </w:pPr>
    </w:p>
    <w:p w14:paraId="20436DD6" w14:textId="77777777" w:rsidR="00970FBF" w:rsidRDefault="00970FBF" w:rsidP="008E7D3A">
      <w:pPr>
        <w:rPr>
          <w:rFonts w:ascii="Georgia" w:hAnsi="Georgia"/>
          <w:b/>
          <w:color w:val="000000" w:themeColor="text1"/>
          <w:sz w:val="22"/>
        </w:rPr>
      </w:pPr>
    </w:p>
    <w:p w14:paraId="0903564D" w14:textId="421476D2" w:rsidR="008E7D3A" w:rsidRPr="00970FBF" w:rsidRDefault="008E7D3A" w:rsidP="00970FBF">
      <w:pPr>
        <w:pStyle w:val="af1"/>
        <w:numPr>
          <w:ilvl w:val="0"/>
          <w:numId w:val="10"/>
        </w:numPr>
        <w:rPr>
          <w:rFonts w:ascii="Georgia" w:hAnsi="Georgia"/>
          <w:b/>
          <w:color w:val="000000" w:themeColor="text1"/>
          <w:sz w:val="22"/>
        </w:rPr>
      </w:pPr>
      <w:r w:rsidRPr="00970FBF">
        <w:rPr>
          <w:rFonts w:ascii="Georgia" w:hAnsi="Georgia"/>
          <w:b/>
          <w:color w:val="000000" w:themeColor="text1"/>
          <w:sz w:val="22"/>
        </w:rPr>
        <w:t xml:space="preserve"> Generate program to take two strings from users and print out following messages. </w:t>
      </w:r>
    </w:p>
    <w:p w14:paraId="23E1374B" w14:textId="505FBD48" w:rsidR="008E7D3A" w:rsidRPr="008E7D3A" w:rsidRDefault="008E7D3A" w:rsidP="008E7D3A">
      <w:pPr>
        <w:numPr>
          <w:ilvl w:val="0"/>
          <w:numId w:val="2"/>
        </w:numPr>
        <w:rPr>
          <w:rFonts w:ascii="Georgia" w:hAnsi="Georgia"/>
          <w:bCs/>
          <w:color w:val="000000" w:themeColor="text1"/>
          <w:sz w:val="22"/>
        </w:rPr>
      </w:pPr>
      <w:r w:rsidRPr="008E7D3A">
        <w:rPr>
          <w:rFonts w:ascii="Georgia" w:hAnsi="Georgia"/>
          <w:bCs/>
          <w:color w:val="000000" w:themeColor="text1"/>
          <w:sz w:val="22"/>
        </w:rPr>
        <w:t xml:space="preserve">The combined string by adding a comma(,) between strings. </w:t>
      </w:r>
    </w:p>
    <w:p w14:paraId="1212F17F" w14:textId="3A29F9DB" w:rsidR="008E7D3A" w:rsidRPr="008E7D3A" w:rsidRDefault="008E7D3A" w:rsidP="008E7D3A">
      <w:pPr>
        <w:numPr>
          <w:ilvl w:val="0"/>
          <w:numId w:val="2"/>
        </w:numPr>
        <w:rPr>
          <w:rFonts w:ascii="Georgia" w:hAnsi="Georgia"/>
          <w:bCs/>
          <w:color w:val="000000" w:themeColor="text1"/>
          <w:sz w:val="22"/>
        </w:rPr>
      </w:pPr>
      <w:r w:rsidRPr="008E7D3A">
        <w:rPr>
          <w:rFonts w:ascii="Georgia" w:hAnsi="Georgia"/>
          <w:bCs/>
          <w:color w:val="000000" w:themeColor="text1"/>
          <w:sz w:val="22"/>
        </w:rPr>
        <w:t xml:space="preserve">Find the length of the combined string and print the result. </w:t>
      </w:r>
    </w:p>
    <w:p w14:paraId="7BC73FEB" w14:textId="77630C50" w:rsidR="008E7D3A" w:rsidRDefault="008E7D3A" w:rsidP="008E7D3A">
      <w:pPr>
        <w:numPr>
          <w:ilvl w:val="0"/>
          <w:numId w:val="2"/>
        </w:numPr>
        <w:rPr>
          <w:rFonts w:ascii="Georgia" w:hAnsi="Georgia"/>
          <w:bCs/>
          <w:color w:val="000000" w:themeColor="text1"/>
          <w:sz w:val="22"/>
        </w:rPr>
      </w:pPr>
      <w:r w:rsidRPr="008E7D3A">
        <w:rPr>
          <w:rFonts w:ascii="Georgia" w:hAnsi="Georgia"/>
          <w:bCs/>
          <w:color w:val="000000" w:themeColor="text1"/>
          <w:sz w:val="22"/>
        </w:rPr>
        <w:t xml:space="preserve">Check whether the combined string contains ‘a’ and print the result. </w:t>
      </w:r>
    </w:p>
    <w:p w14:paraId="03FA7367" w14:textId="77777777" w:rsidR="00E71F12" w:rsidRPr="008E7D3A" w:rsidRDefault="00E71F12" w:rsidP="00E71F12">
      <w:pPr>
        <w:ind w:left="720"/>
        <w:rPr>
          <w:rFonts w:ascii="Georgia" w:hAnsi="Georgia"/>
          <w:bCs/>
          <w:color w:val="000000" w:themeColor="text1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E7D3A" w14:paraId="2AB09F62" w14:textId="77777777" w:rsidTr="008E7D3A">
        <w:tc>
          <w:tcPr>
            <w:tcW w:w="9016" w:type="dxa"/>
          </w:tcPr>
          <w:p w14:paraId="1772D060" w14:textId="6AC79E2D" w:rsidR="008E7D3A" w:rsidRDefault="008E7D3A" w:rsidP="008E7D3A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>
              <w:rPr>
                <w:rFonts w:ascii="Georgia" w:hAnsi="Georgia"/>
                <w:bCs/>
                <w:color w:val="000000" w:themeColor="text1"/>
                <w:sz w:val="22"/>
              </w:rPr>
              <w:t>Output</w:t>
            </w:r>
          </w:p>
        </w:tc>
      </w:tr>
      <w:tr w:rsidR="008E7D3A" w14:paraId="14E923B6" w14:textId="77777777" w:rsidTr="008E7D3A">
        <w:tc>
          <w:tcPr>
            <w:tcW w:w="9016" w:type="dxa"/>
          </w:tcPr>
          <w:p w14:paraId="7CCAD8C5" w14:textId="01FD69E8" w:rsidR="008E7D3A" w:rsidRPr="008E7D3A" w:rsidRDefault="008E7D3A" w:rsidP="008E7D3A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Input first string: apple</w:t>
            </w:r>
          </w:p>
          <w:p w14:paraId="0CEAF036" w14:textId="71D4988F" w:rsidR="008E7D3A" w:rsidRDefault="008E7D3A" w:rsidP="008E7D3A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Input second string: banana</w:t>
            </w:r>
          </w:p>
          <w:p w14:paraId="22A20D88" w14:textId="77777777" w:rsidR="008E7D3A" w:rsidRPr="008E7D3A" w:rsidRDefault="008E7D3A" w:rsidP="008E7D3A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2C0DF7CC" w14:textId="03ED9766" w:rsidR="008E7D3A" w:rsidRPr="008E7D3A" w:rsidRDefault="008E7D3A" w:rsidP="008E7D3A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Combined string: apple, banana</w:t>
            </w:r>
          </w:p>
          <w:p w14:paraId="2EE81F15" w14:textId="77777777" w:rsidR="008E7D3A" w:rsidRPr="008E7D3A" w:rsidRDefault="008E7D3A" w:rsidP="008E7D3A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Length :12</w:t>
            </w:r>
          </w:p>
          <w:p w14:paraId="54DF4865" w14:textId="22481A26" w:rsidR="008E7D3A" w:rsidRDefault="008E7D3A" w:rsidP="008E7D3A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Check_a:True</w:t>
            </w:r>
          </w:p>
        </w:tc>
      </w:tr>
    </w:tbl>
    <w:p w14:paraId="51034DDA" w14:textId="68CA0ABA" w:rsidR="008E7D3A" w:rsidRDefault="008E7D3A" w:rsidP="008E7D3A">
      <w:pPr>
        <w:rPr>
          <w:rFonts w:ascii="Georgia" w:hAnsi="Georgia"/>
          <w:bCs/>
          <w:color w:val="000000" w:themeColor="text1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1F12" w14:paraId="29F32600" w14:textId="77777777" w:rsidTr="00E71F12">
        <w:tc>
          <w:tcPr>
            <w:tcW w:w="9016" w:type="dxa"/>
          </w:tcPr>
          <w:p w14:paraId="3F1529D8" w14:textId="431F7728" w:rsidR="00E71F12" w:rsidRPr="00E71F12" w:rsidRDefault="00E71F12" w:rsidP="008E7D3A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E71F12">
              <w:rPr>
                <w:rFonts w:ascii="Georgia" w:hAnsi="Georgia"/>
                <w:b/>
                <w:color w:val="000000" w:themeColor="text1"/>
                <w:sz w:val="22"/>
              </w:rPr>
              <w:t>Code</w:t>
            </w:r>
          </w:p>
        </w:tc>
      </w:tr>
      <w:tr w:rsidR="00E71F12" w14:paraId="2332DE38" w14:textId="77777777" w:rsidTr="00E71F12">
        <w:tc>
          <w:tcPr>
            <w:tcW w:w="9016" w:type="dxa"/>
          </w:tcPr>
          <w:p w14:paraId="72E98852" w14:textId="77777777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2880631D" w14:textId="77777777" w:rsidR="00241850" w:rsidRPr="001A796C" w:rsidRDefault="00241850" w:rsidP="00241850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1A796C">
              <w:rPr>
                <w:rFonts w:ascii="Georgia" w:hAnsi="Georgia"/>
                <w:b/>
                <w:color w:val="000000" w:themeColor="text1"/>
                <w:sz w:val="22"/>
              </w:rPr>
              <w:t>a=input('Input first string:')</w:t>
            </w:r>
          </w:p>
          <w:p w14:paraId="6067136B" w14:textId="77777777" w:rsidR="00241850" w:rsidRPr="001A796C" w:rsidRDefault="00241850" w:rsidP="00241850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1A796C">
              <w:rPr>
                <w:rFonts w:ascii="Georgia" w:hAnsi="Georgia"/>
                <w:b/>
                <w:color w:val="000000" w:themeColor="text1"/>
                <w:sz w:val="22"/>
              </w:rPr>
              <w:t>b=input('Input second string:')</w:t>
            </w:r>
          </w:p>
          <w:p w14:paraId="6D60DF70" w14:textId="77777777" w:rsidR="00241850" w:rsidRPr="001A796C" w:rsidRDefault="00241850" w:rsidP="00241850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1A796C">
              <w:rPr>
                <w:rFonts w:ascii="Georgia" w:hAnsi="Georgia"/>
                <w:b/>
                <w:color w:val="000000" w:themeColor="text1"/>
                <w:sz w:val="22"/>
              </w:rPr>
              <w:t>c=a+','+b</w:t>
            </w:r>
          </w:p>
          <w:p w14:paraId="4E557685" w14:textId="3868B749" w:rsidR="00E71F12" w:rsidRPr="001A796C" w:rsidRDefault="00241850" w:rsidP="00241850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1A796C">
              <w:rPr>
                <w:rFonts w:ascii="Georgia" w:hAnsi="Georgia"/>
                <w:b/>
                <w:color w:val="000000" w:themeColor="text1"/>
                <w:sz w:val="22"/>
              </w:rPr>
              <w:t>print('\nCombined String:', c, '\nlength:',len(c),'\nCheck a:', 'a' in c)</w:t>
            </w:r>
          </w:p>
          <w:p w14:paraId="793063B0" w14:textId="77777777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0D83F41A" w14:textId="77777777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7B8B8FA2" w14:textId="77777777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3B834EA9" w14:textId="55BFE54E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3DCCD147" w14:textId="758578DE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1C7AC1F4" w14:textId="2C6F774C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4B40674A" w14:textId="77777777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7005A25E" w14:textId="34124239" w:rsidR="00E71F12" w:rsidRDefault="00E71F12" w:rsidP="008E7D3A">
            <w:pPr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</w:tc>
      </w:tr>
    </w:tbl>
    <w:p w14:paraId="5C0FF784" w14:textId="77777777" w:rsidR="007F33CF" w:rsidRDefault="007F33CF" w:rsidP="007F33CF">
      <w:pPr>
        <w:pStyle w:val="af1"/>
        <w:rPr>
          <w:rFonts w:ascii="Georgia" w:hAnsi="Georgia"/>
          <w:b/>
          <w:color w:val="000000" w:themeColor="text1"/>
          <w:sz w:val="22"/>
        </w:rPr>
      </w:pPr>
    </w:p>
    <w:p w14:paraId="774C3841" w14:textId="007D2563" w:rsidR="008E7D3A" w:rsidRPr="00970FBF" w:rsidRDefault="008E7D3A" w:rsidP="00970FBF">
      <w:pPr>
        <w:pStyle w:val="af1"/>
        <w:numPr>
          <w:ilvl w:val="0"/>
          <w:numId w:val="10"/>
        </w:numPr>
        <w:rPr>
          <w:rFonts w:ascii="Georgia" w:hAnsi="Georgia"/>
          <w:b/>
          <w:color w:val="000000" w:themeColor="text1"/>
          <w:sz w:val="22"/>
        </w:rPr>
      </w:pPr>
      <w:r w:rsidRPr="00970FBF">
        <w:rPr>
          <w:rFonts w:ascii="Georgia" w:hAnsi="Georgia"/>
          <w:b/>
          <w:color w:val="000000" w:themeColor="text1"/>
          <w:sz w:val="22"/>
        </w:rPr>
        <w:t>Generate program to take two floating numbers from users and conduct arithmetic operation (+, *, -, /). Print the results as follows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E7D3A" w14:paraId="4E5C1ACE" w14:textId="77777777" w:rsidTr="00FF7F21">
        <w:tc>
          <w:tcPr>
            <w:tcW w:w="9016" w:type="dxa"/>
          </w:tcPr>
          <w:p w14:paraId="4E98936A" w14:textId="77777777" w:rsidR="008E7D3A" w:rsidRDefault="008E7D3A" w:rsidP="00FF7F21">
            <w:pPr>
              <w:snapToGrid w:val="0"/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>
              <w:rPr>
                <w:rFonts w:ascii="Georgia" w:hAnsi="Georgia"/>
                <w:bCs/>
                <w:color w:val="000000" w:themeColor="text1"/>
                <w:sz w:val="22"/>
              </w:rPr>
              <w:t>Output</w:t>
            </w:r>
          </w:p>
        </w:tc>
      </w:tr>
      <w:tr w:rsidR="008E7D3A" w14:paraId="298A3A55" w14:textId="77777777" w:rsidTr="00FF7F21">
        <w:tc>
          <w:tcPr>
            <w:tcW w:w="9016" w:type="dxa"/>
          </w:tcPr>
          <w:p w14:paraId="3DF1CC7D" w14:textId="77777777" w:rsidR="008E7D3A" w:rsidRPr="008E7D3A" w:rsidRDefault="008E7D3A" w:rsidP="008E7D3A">
            <w:pPr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input the number: 3.0</w:t>
            </w:r>
          </w:p>
          <w:p w14:paraId="003EB440" w14:textId="61F89EE5" w:rsidR="008E7D3A" w:rsidRDefault="008E7D3A" w:rsidP="008E7D3A">
            <w:pPr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input the number: 0.5</w:t>
            </w:r>
          </w:p>
          <w:p w14:paraId="19F495C1" w14:textId="77777777" w:rsidR="008E7D3A" w:rsidRPr="008E7D3A" w:rsidRDefault="008E7D3A" w:rsidP="008E7D3A">
            <w:pPr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</w:p>
          <w:p w14:paraId="0095B0C1" w14:textId="77777777" w:rsidR="008E7D3A" w:rsidRPr="008E7D3A" w:rsidRDefault="008E7D3A" w:rsidP="008E7D3A">
            <w:pPr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num1+num2: 3.5</w:t>
            </w:r>
          </w:p>
          <w:p w14:paraId="09AA83C1" w14:textId="74F80A41" w:rsidR="008E7D3A" w:rsidRPr="008E7D3A" w:rsidRDefault="008E7D3A" w:rsidP="008E7D3A">
            <w:pPr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 xml:space="preserve">num1-num2: </w:t>
            </w:r>
            <w:r w:rsidR="00564BA4">
              <w:rPr>
                <w:rFonts w:ascii="Georgia" w:hAnsi="Georgia"/>
                <w:bCs/>
                <w:color w:val="000000" w:themeColor="text1"/>
                <w:sz w:val="22"/>
              </w:rPr>
              <w:t>2</w:t>
            </w: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.5</w:t>
            </w:r>
          </w:p>
          <w:p w14:paraId="6D8D4855" w14:textId="77777777" w:rsidR="008E7D3A" w:rsidRPr="008E7D3A" w:rsidRDefault="008E7D3A" w:rsidP="008E7D3A">
            <w:pPr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>num1*num2: 1.5</w:t>
            </w:r>
          </w:p>
          <w:p w14:paraId="74923F10" w14:textId="55171D11" w:rsidR="008E7D3A" w:rsidRDefault="008E7D3A" w:rsidP="008E7D3A">
            <w:pPr>
              <w:contextualSpacing/>
              <w:rPr>
                <w:rFonts w:ascii="Georgia" w:hAnsi="Georgia"/>
                <w:bCs/>
                <w:color w:val="000000" w:themeColor="text1"/>
                <w:sz w:val="22"/>
              </w:rPr>
            </w:pPr>
            <w:r w:rsidRPr="008E7D3A">
              <w:rPr>
                <w:rFonts w:ascii="Georgia" w:hAnsi="Georgia"/>
                <w:bCs/>
                <w:color w:val="000000" w:themeColor="text1"/>
                <w:sz w:val="22"/>
              </w:rPr>
              <w:t xml:space="preserve">num1/num2: </w:t>
            </w:r>
            <w:r w:rsidR="00564BA4">
              <w:rPr>
                <w:rFonts w:ascii="Georgia" w:hAnsi="Georgia"/>
                <w:bCs/>
                <w:color w:val="000000" w:themeColor="text1"/>
                <w:sz w:val="22"/>
              </w:rPr>
              <w:t>6.0</w:t>
            </w:r>
          </w:p>
        </w:tc>
      </w:tr>
    </w:tbl>
    <w:p w14:paraId="72A6D719" w14:textId="36FE3877" w:rsidR="009D501E" w:rsidRDefault="009D501E" w:rsidP="009D501E">
      <w:pPr>
        <w:pStyle w:val="af1"/>
        <w:rPr>
          <w:rFonts w:ascii="Georgia" w:hAnsi="Georgia"/>
          <w:b/>
          <w:color w:val="000000" w:themeColor="text1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1F12" w14:paraId="0577B8DD" w14:textId="77777777" w:rsidTr="00E71F12">
        <w:tc>
          <w:tcPr>
            <w:tcW w:w="9016" w:type="dxa"/>
          </w:tcPr>
          <w:p w14:paraId="31E6FCA9" w14:textId="1FC91E56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>
              <w:rPr>
                <w:rFonts w:ascii="Georgia" w:hAnsi="Georgia"/>
                <w:b/>
                <w:color w:val="000000" w:themeColor="text1"/>
                <w:sz w:val="22"/>
              </w:rPr>
              <w:t>Code</w:t>
            </w:r>
          </w:p>
        </w:tc>
      </w:tr>
      <w:tr w:rsidR="00E71F12" w14:paraId="3CFA3788" w14:textId="77777777" w:rsidTr="00E71F12">
        <w:tc>
          <w:tcPr>
            <w:tcW w:w="9016" w:type="dxa"/>
          </w:tcPr>
          <w:p w14:paraId="12AC662C" w14:textId="77777777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5B3186EA" w14:textId="77777777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3FFE6204" w14:textId="77777777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30E57E18" w14:textId="77777777" w:rsidR="00846794" w:rsidRPr="00846794" w:rsidRDefault="00846794" w:rsidP="00846794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846794">
              <w:rPr>
                <w:rFonts w:ascii="Georgia" w:hAnsi="Georgia"/>
                <w:b/>
                <w:color w:val="000000" w:themeColor="text1"/>
                <w:sz w:val="22"/>
              </w:rPr>
              <w:t>a=float(input('Input the number:'))</w:t>
            </w:r>
          </w:p>
          <w:p w14:paraId="6F233003" w14:textId="77777777" w:rsidR="00846794" w:rsidRPr="00846794" w:rsidRDefault="00846794" w:rsidP="00846794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846794">
              <w:rPr>
                <w:rFonts w:ascii="Georgia" w:hAnsi="Georgia"/>
                <w:b/>
                <w:color w:val="000000" w:themeColor="text1"/>
                <w:sz w:val="22"/>
              </w:rPr>
              <w:t>b=float(input('Input the number:'))</w:t>
            </w:r>
          </w:p>
          <w:p w14:paraId="33F5E65E" w14:textId="77777777" w:rsidR="00846794" w:rsidRPr="00846794" w:rsidRDefault="00846794" w:rsidP="00846794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19558598" w14:textId="7B93609D" w:rsidR="00E71F12" w:rsidRDefault="00846794" w:rsidP="00846794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846794">
              <w:rPr>
                <w:rFonts w:ascii="Georgia" w:hAnsi="Georgia"/>
                <w:b/>
                <w:color w:val="000000" w:themeColor="text1"/>
                <w:sz w:val="22"/>
              </w:rPr>
              <w:t>print('\nnum1+num2:', a+b, '\nnum1-num2:',a-b,'\nnum1*num2:', a*b,'\nnum1/num2:', a/b)</w:t>
            </w:r>
          </w:p>
          <w:p w14:paraId="7DCDB9B6" w14:textId="3E174C9D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1EE2FF33" w14:textId="77777777" w:rsidR="00D45B09" w:rsidRDefault="00D45B09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221D175F" w14:textId="77777777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6086AF3A" w14:textId="77777777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6ED0210C" w14:textId="77777777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5CFBA51D" w14:textId="29FD2062" w:rsidR="00E71F12" w:rsidRDefault="00E71F12" w:rsidP="00E71F12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</w:tc>
      </w:tr>
    </w:tbl>
    <w:p w14:paraId="6C42A788" w14:textId="77777777" w:rsidR="00E71F12" w:rsidRPr="00D45B09" w:rsidRDefault="00E71F12" w:rsidP="00D45B09">
      <w:pPr>
        <w:rPr>
          <w:rFonts w:ascii="Georgia" w:hAnsi="Georgia"/>
          <w:b/>
          <w:color w:val="000000" w:themeColor="text1"/>
          <w:sz w:val="22"/>
        </w:rPr>
      </w:pPr>
    </w:p>
    <w:p w14:paraId="13867BCC" w14:textId="7D380192" w:rsidR="009D501E" w:rsidRPr="00D45B09" w:rsidRDefault="008E7D3A" w:rsidP="00D45B09">
      <w:pPr>
        <w:pStyle w:val="af1"/>
        <w:numPr>
          <w:ilvl w:val="0"/>
          <w:numId w:val="10"/>
        </w:numPr>
        <w:rPr>
          <w:rFonts w:ascii="Georgia" w:hAnsi="Georgia"/>
          <w:b/>
          <w:color w:val="000000" w:themeColor="text1"/>
          <w:sz w:val="22"/>
        </w:rPr>
      </w:pPr>
      <w:r w:rsidRPr="00970FBF">
        <w:rPr>
          <w:rFonts w:ascii="Georgia" w:hAnsi="Georgia"/>
          <w:b/>
          <w:color w:val="000000" w:themeColor="text1"/>
          <w:sz w:val="22"/>
        </w:rPr>
        <w:t xml:space="preserve">Generate </w:t>
      </w:r>
      <w:r w:rsidR="00D45B09">
        <w:rPr>
          <w:rFonts w:ascii="Georgia" w:hAnsi="Georgia"/>
          <w:b/>
          <w:color w:val="000000" w:themeColor="text1"/>
          <w:sz w:val="22"/>
        </w:rPr>
        <w:t xml:space="preserve">a </w:t>
      </w:r>
      <w:r w:rsidRPr="00970FBF">
        <w:rPr>
          <w:rFonts w:ascii="Georgia" w:hAnsi="Georgia"/>
          <w:b/>
          <w:color w:val="000000" w:themeColor="text1"/>
          <w:sz w:val="22"/>
        </w:rPr>
        <w:t xml:space="preserve">program to check if a number is divisible by 6. </w:t>
      </w:r>
    </w:p>
    <w:p w14:paraId="71C62B45" w14:textId="77777777" w:rsidR="008E7D3A" w:rsidRPr="008E7D3A" w:rsidRDefault="008E7D3A" w:rsidP="000E44F1">
      <w:pPr>
        <w:numPr>
          <w:ilvl w:val="0"/>
          <w:numId w:val="12"/>
        </w:numPr>
        <w:rPr>
          <w:rFonts w:ascii="Georgia" w:hAnsi="Georgia"/>
          <w:bCs/>
          <w:color w:val="000000" w:themeColor="text1"/>
          <w:sz w:val="22"/>
        </w:rPr>
      </w:pPr>
      <w:r w:rsidRPr="008E7D3A">
        <w:rPr>
          <w:rFonts w:ascii="Georgia" w:hAnsi="Georgia"/>
          <w:bCs/>
          <w:color w:val="000000" w:themeColor="text1"/>
          <w:sz w:val="22"/>
        </w:rPr>
        <w:t>Get an integer input from the user (say n)</w:t>
      </w:r>
    </w:p>
    <w:p w14:paraId="5A76E136" w14:textId="77777777" w:rsidR="008E7D3A" w:rsidRPr="008E7D3A" w:rsidRDefault="008E7D3A" w:rsidP="000E44F1">
      <w:pPr>
        <w:numPr>
          <w:ilvl w:val="0"/>
          <w:numId w:val="12"/>
        </w:numPr>
        <w:rPr>
          <w:rFonts w:ascii="Georgia" w:hAnsi="Georgia"/>
          <w:bCs/>
          <w:color w:val="000000" w:themeColor="text1"/>
          <w:sz w:val="22"/>
        </w:rPr>
      </w:pPr>
      <w:r w:rsidRPr="008E7D3A">
        <w:rPr>
          <w:rFonts w:ascii="Georgia" w:hAnsi="Georgia"/>
          <w:bCs/>
          <w:color w:val="000000" w:themeColor="text1"/>
          <w:sz w:val="22"/>
        </w:rPr>
        <w:t>Check if n is divisible by 6.</w:t>
      </w:r>
    </w:p>
    <w:p w14:paraId="1DAACB3B" w14:textId="569835B4" w:rsidR="008E7D3A" w:rsidRPr="000E44F1" w:rsidRDefault="008E7D3A" w:rsidP="000E44F1">
      <w:pPr>
        <w:pStyle w:val="af1"/>
        <w:rPr>
          <w:rFonts w:ascii="Georgia" w:hAnsi="Georgia"/>
          <w:bCs/>
          <w:color w:val="000000" w:themeColor="text1"/>
          <w:sz w:val="22"/>
        </w:rPr>
      </w:pPr>
      <w:r w:rsidRPr="000E44F1">
        <w:rPr>
          <w:rFonts w:ascii="Georgia" w:hAnsi="Georgia"/>
          <w:bCs/>
          <w:color w:val="000000" w:themeColor="text1"/>
          <w:sz w:val="22"/>
        </w:rPr>
        <w:t xml:space="preserve">(For a number to be divisible by 6, the </w:t>
      </w:r>
      <w:r w:rsidRPr="000E44F1">
        <w:rPr>
          <w:rFonts w:ascii="Georgia" w:hAnsi="Georgia"/>
          <w:bCs/>
          <w:color w:val="000000" w:themeColor="text1"/>
          <w:sz w:val="22"/>
          <w:u w:val="single"/>
        </w:rPr>
        <w:t xml:space="preserve">n%2 and n%3 </w:t>
      </w:r>
      <w:r w:rsidRPr="000E44F1">
        <w:rPr>
          <w:rFonts w:ascii="Georgia" w:hAnsi="Georgia"/>
          <w:bCs/>
          <w:color w:val="000000" w:themeColor="text1"/>
          <w:sz w:val="22"/>
        </w:rPr>
        <w:t>should be 0.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71F12" w14:paraId="4DEE8D74" w14:textId="77777777" w:rsidTr="00E71F12">
        <w:tc>
          <w:tcPr>
            <w:tcW w:w="9016" w:type="dxa"/>
          </w:tcPr>
          <w:p w14:paraId="26BA2372" w14:textId="256D0B5C" w:rsidR="00E71F12" w:rsidRDefault="00E71F12" w:rsidP="00D319A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>
              <w:rPr>
                <w:rFonts w:ascii="Georgia" w:hAnsi="Georgia"/>
                <w:b/>
                <w:color w:val="000000" w:themeColor="text1"/>
                <w:sz w:val="22"/>
              </w:rPr>
              <w:t>Code</w:t>
            </w:r>
          </w:p>
        </w:tc>
      </w:tr>
      <w:tr w:rsidR="00E71F12" w14:paraId="71672919" w14:textId="77777777" w:rsidTr="00E71F12">
        <w:tc>
          <w:tcPr>
            <w:tcW w:w="9016" w:type="dxa"/>
          </w:tcPr>
          <w:p w14:paraId="7F84E396" w14:textId="77777777" w:rsidR="00E71F12" w:rsidRDefault="00E71F12" w:rsidP="00D319A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549DD99E" w14:textId="77777777" w:rsidR="00E71F12" w:rsidRDefault="00E71F12" w:rsidP="00D319A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4518EFDB" w14:textId="77777777" w:rsidR="00E71F12" w:rsidRDefault="00E71F12" w:rsidP="00D319A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1A18D455" w14:textId="77777777" w:rsidR="004E36DE" w:rsidRPr="004E36DE" w:rsidRDefault="004E36DE" w:rsidP="004E36D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4E36DE">
              <w:rPr>
                <w:rFonts w:ascii="Georgia" w:hAnsi="Georgia"/>
                <w:b/>
                <w:color w:val="000000" w:themeColor="text1"/>
                <w:sz w:val="22"/>
              </w:rPr>
              <w:t>a=int(input('Input the number:'))</w:t>
            </w:r>
          </w:p>
          <w:p w14:paraId="45968BE2" w14:textId="77777777" w:rsidR="004E36DE" w:rsidRPr="004E36DE" w:rsidRDefault="004E36DE" w:rsidP="004E36D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4E36DE">
              <w:rPr>
                <w:rFonts w:ascii="Georgia" w:hAnsi="Georgia"/>
                <w:b/>
                <w:color w:val="000000" w:themeColor="text1"/>
                <w:sz w:val="22"/>
              </w:rPr>
              <w:t>if a%2==0 and a%3==0:</w:t>
            </w:r>
          </w:p>
          <w:p w14:paraId="3B81301F" w14:textId="77777777" w:rsidR="004E36DE" w:rsidRPr="004E36DE" w:rsidRDefault="004E36DE" w:rsidP="004E36D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4E36DE">
              <w:rPr>
                <w:rFonts w:ascii="Georgia" w:hAnsi="Georgia"/>
                <w:b/>
                <w:color w:val="000000" w:themeColor="text1"/>
                <w:sz w:val="22"/>
              </w:rPr>
              <w:t xml:space="preserve">    print('It is divisible by 6')</w:t>
            </w:r>
          </w:p>
          <w:p w14:paraId="661FF8FD" w14:textId="77777777" w:rsidR="004E36DE" w:rsidRPr="004E36DE" w:rsidRDefault="004E36DE" w:rsidP="004E36D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4E36DE">
              <w:rPr>
                <w:rFonts w:ascii="Georgia" w:hAnsi="Georgia"/>
                <w:b/>
                <w:color w:val="000000" w:themeColor="text1"/>
                <w:sz w:val="22"/>
              </w:rPr>
              <w:t>else:</w:t>
            </w:r>
          </w:p>
          <w:p w14:paraId="3C6F3CFA" w14:textId="739FF90B" w:rsidR="00E71F12" w:rsidRDefault="004E36DE" w:rsidP="004E36D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  <w:r w:rsidRPr="004E36DE">
              <w:rPr>
                <w:rFonts w:ascii="Georgia" w:hAnsi="Georgia"/>
                <w:b/>
                <w:color w:val="000000" w:themeColor="text1"/>
                <w:sz w:val="22"/>
              </w:rPr>
              <w:t xml:space="preserve">    print('It is not divisible by 6')</w:t>
            </w:r>
          </w:p>
          <w:p w14:paraId="4A347979" w14:textId="77777777" w:rsidR="00E71F12" w:rsidRDefault="00E71F12" w:rsidP="00D319A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515BC04B" w14:textId="77777777" w:rsidR="00E71F12" w:rsidRDefault="00E71F12" w:rsidP="00D319A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  <w:p w14:paraId="53B56817" w14:textId="70D909D9" w:rsidR="00E71F12" w:rsidRDefault="00E71F12" w:rsidP="00D319AE">
            <w:pPr>
              <w:rPr>
                <w:rFonts w:ascii="Georgia" w:hAnsi="Georgia"/>
                <w:b/>
                <w:color w:val="000000" w:themeColor="text1"/>
                <w:sz w:val="22"/>
              </w:rPr>
            </w:pPr>
          </w:p>
        </w:tc>
      </w:tr>
    </w:tbl>
    <w:p w14:paraId="6C1D06D1" w14:textId="77777777" w:rsidR="00D45B09" w:rsidRPr="007F33CF" w:rsidRDefault="00D45B09" w:rsidP="00D319AE">
      <w:pPr>
        <w:rPr>
          <w:rFonts w:ascii="Georgia" w:hAnsi="Georgia"/>
          <w:b/>
          <w:color w:val="000000" w:themeColor="text1"/>
          <w:sz w:val="22"/>
          <w:lang w:val="en-US"/>
        </w:rPr>
      </w:pPr>
    </w:p>
    <w:p w14:paraId="1E4C5D43" w14:textId="77777777" w:rsidR="009D501E" w:rsidRPr="009D501E" w:rsidRDefault="009D501E" w:rsidP="009D501E">
      <w:pPr>
        <w:ind w:left="360"/>
        <w:rPr>
          <w:rFonts w:ascii="Georgia" w:hAnsi="Georgia"/>
          <w:b/>
          <w:color w:val="000000" w:themeColor="text1"/>
          <w:sz w:val="22"/>
        </w:rPr>
      </w:pPr>
      <w:r w:rsidRPr="009D501E">
        <w:rPr>
          <w:rFonts w:ascii="Georgia" w:hAnsi="Georgia"/>
          <w:b/>
          <w:color w:val="000000" w:themeColor="text1"/>
          <w:sz w:val="22"/>
        </w:rPr>
        <w:t>5. What will be the output of the following code? Read the description and fill in the blank. (If you are not sure, try the code in the console)</w:t>
      </w:r>
    </w:p>
    <w:p w14:paraId="403F948B" w14:textId="77777777" w:rsidR="009D501E" w:rsidRDefault="009D501E" w:rsidP="009D501E">
      <w:pPr>
        <w:rPr>
          <w:rFonts w:ascii="Georgia" w:hAnsi="Georgia"/>
          <w:b/>
          <w:color w:val="000000" w:themeColor="text1"/>
          <w:sz w:val="22"/>
        </w:rPr>
      </w:pPr>
    </w:p>
    <w:p w14:paraId="72A2A083" w14:textId="63F4C53D" w:rsidR="009D501E" w:rsidRPr="009D501E" w:rsidRDefault="009D501E" w:rsidP="009D501E">
      <w:pPr>
        <w:rPr>
          <w:rFonts w:ascii="Georgia" w:hAnsi="Georgia"/>
          <w:b/>
          <w:color w:val="000000" w:themeColor="text1"/>
          <w:sz w:val="22"/>
        </w:rPr>
      </w:pPr>
      <w:r w:rsidRPr="009D501E">
        <w:rPr>
          <w:rFonts w:ascii="Georgia" w:hAnsi="Georgia"/>
          <w:b/>
          <w:color w:val="000000" w:themeColor="text1"/>
          <w:sz w:val="22"/>
        </w:rPr>
        <w:t>String Metho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CB0E6A" w:rsidRPr="00CB0E6A" w14:paraId="57CBD148" w14:textId="77777777" w:rsidTr="00E55639">
        <w:tc>
          <w:tcPr>
            <w:tcW w:w="1555" w:type="dxa"/>
          </w:tcPr>
          <w:p w14:paraId="4D45154A" w14:textId="77777777" w:rsidR="00F9137C" w:rsidRPr="00CB0E6A" w:rsidRDefault="00F9137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Method</w:t>
            </w:r>
          </w:p>
        </w:tc>
        <w:tc>
          <w:tcPr>
            <w:tcW w:w="7461" w:type="dxa"/>
          </w:tcPr>
          <w:p w14:paraId="6E4E958A" w14:textId="77777777" w:rsidR="00F9137C" w:rsidRPr="00CB0E6A" w:rsidRDefault="00F9137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Description </w:t>
            </w:r>
          </w:p>
        </w:tc>
      </w:tr>
      <w:tr w:rsidR="00CB0E6A" w:rsidRPr="00CB0E6A" w14:paraId="12AD9931" w14:textId="77777777" w:rsidTr="00E55639">
        <w:tc>
          <w:tcPr>
            <w:tcW w:w="1555" w:type="dxa"/>
          </w:tcPr>
          <w:p w14:paraId="4128A4A0" w14:textId="06021080" w:rsidR="00F9137C" w:rsidRPr="00CB0E6A" w:rsidRDefault="00F4538E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startwith</w:t>
            </w:r>
            <w:r w:rsidR="00F9137C"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()</w:t>
            </w:r>
          </w:p>
          <w:p w14:paraId="4F40766D" w14:textId="77777777" w:rsidR="00F9137C" w:rsidRPr="00CB0E6A" w:rsidRDefault="00F9137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  <w:tc>
          <w:tcPr>
            <w:tcW w:w="7461" w:type="dxa"/>
          </w:tcPr>
          <w:p w14:paraId="0E7A5BD7" w14:textId="4C6776CD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The </w:t>
            </w: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startswith()</w:t>
            </w:r>
            <w:r w:rsidR="00DE657E"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returns a boolean. It returns True if the string </w:t>
            </w: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starts with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the specified prefix. It returns False if the string doesn't start with the specified prefix.</w:t>
            </w:r>
          </w:p>
          <w:p w14:paraId="23865DB5" w14:textId="77777777" w:rsidR="00F9137C" w:rsidRPr="00CB0E6A" w:rsidRDefault="00F9137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 </w:t>
            </w:r>
          </w:p>
          <w:p w14:paraId="5B14F7CE" w14:textId="77777777" w:rsidR="001F6106" w:rsidRPr="00CB0E6A" w:rsidRDefault="001F6106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&gt;&gt;&gt; a = 'Hello' </w:t>
            </w:r>
          </w:p>
          <w:p w14:paraId="40CA2742" w14:textId="7AC45684" w:rsidR="001F6106" w:rsidRPr="00CB0E6A" w:rsidRDefault="001F6106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startswith('He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2EA0BE6A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59D4D05" w14:textId="79D09343" w:rsidR="001F6106" w:rsidRPr="00CB0E6A" w:rsidRDefault="001F6106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>True</w:t>
                  </w:r>
                </w:p>
              </w:tc>
            </w:tr>
          </w:tbl>
          <w:p w14:paraId="593803E8" w14:textId="77777777" w:rsidR="001F6106" w:rsidRPr="00CB0E6A" w:rsidRDefault="001F6106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10FDAB8C" w14:textId="77777777" w:rsidR="001F6106" w:rsidRPr="00CB0E6A" w:rsidRDefault="001F6106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&gt;&gt;&gt; a.startswith('lo') </w:t>
            </w:r>
          </w:p>
          <w:p w14:paraId="662C1D52" w14:textId="77777777" w:rsidR="00F9137C" w:rsidRPr="00CB0E6A" w:rsidRDefault="00F9137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2091F3F7" w14:textId="77777777" w:rsidTr="000D771A">
              <w:trPr>
                <w:trHeight w:val="546"/>
              </w:trPr>
              <w:tc>
                <w:tcPr>
                  <w:tcW w:w="4670" w:type="dxa"/>
                </w:tcPr>
                <w:p w14:paraId="456DCE59" w14:textId="15236689" w:rsidR="00F9137C" w:rsidRPr="00CB0E6A" w:rsidRDefault="001F6106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>False</w:t>
                  </w:r>
                </w:p>
              </w:tc>
            </w:tr>
          </w:tbl>
          <w:p w14:paraId="1A491716" w14:textId="77777777" w:rsidR="00F9137C" w:rsidRPr="00CB0E6A" w:rsidRDefault="00F9137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1075DFE" w14:textId="77777777" w:rsidR="00F9137C" w:rsidRPr="00CB0E6A" w:rsidRDefault="00F9137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70DEDBF3" w14:textId="77777777" w:rsidTr="00E55639">
        <w:tc>
          <w:tcPr>
            <w:tcW w:w="1555" w:type="dxa"/>
          </w:tcPr>
          <w:p w14:paraId="3414329C" w14:textId="51ECBC2F" w:rsidR="00F4538E" w:rsidRPr="00CB0E6A" w:rsidRDefault="00F4538E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endswith()</w:t>
            </w:r>
          </w:p>
        </w:tc>
        <w:tc>
          <w:tcPr>
            <w:tcW w:w="7461" w:type="dxa"/>
          </w:tcPr>
          <w:p w14:paraId="20F72D68" w14:textId="427DF04C" w:rsidR="00202FA0" w:rsidRPr="00CB0E6A" w:rsidRDefault="00202FA0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The </w:t>
            </w: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endswith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()</w:t>
            </w:r>
            <w:r w:rsidR="00DE657E"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returns True if a string </w:t>
            </w: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ends with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the specified suffix.</w:t>
            </w:r>
          </w:p>
          <w:p w14:paraId="6C2F2145" w14:textId="3213EB1C" w:rsidR="001F6106" w:rsidRPr="00CB0E6A" w:rsidRDefault="001F6106" w:rsidP="00FF7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50"/>
              <w:textAlignment w:val="baseline"/>
              <w:rPr>
                <w:rFonts w:ascii="Georgia" w:hAnsi="Georgia" w:cs="Courier New"/>
                <w:color w:val="000000" w:themeColor="text1"/>
                <w:sz w:val="22"/>
              </w:rPr>
            </w:pPr>
            <w:r w:rsidRPr="00CB0E6A">
              <w:rPr>
                <w:rFonts w:ascii="Georgia" w:hAnsi="Georgia" w:cs="Courier New"/>
                <w:color w:val="000000" w:themeColor="text1"/>
                <w:sz w:val="22"/>
              </w:rPr>
              <w:t>str.endswith(suffix)</w:t>
            </w:r>
          </w:p>
          <w:p w14:paraId="7E3C433B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E5C3B7F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&gt;&gt;&gt; a = 'Hello' </w:t>
            </w:r>
          </w:p>
          <w:p w14:paraId="740F2A51" w14:textId="4C0C3C8E" w:rsidR="00F4538E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endswith('He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3DDFF3E6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408EB5C4" w14:textId="24CBE581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>False</w:t>
                  </w:r>
                </w:p>
              </w:tc>
            </w:tr>
          </w:tbl>
          <w:p w14:paraId="05E65887" w14:textId="49C4ABF3" w:rsidR="00F4538E" w:rsidRPr="00CB0E6A" w:rsidRDefault="00F4538E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1F6277AD" w14:textId="77777777" w:rsidTr="00E55639">
        <w:tc>
          <w:tcPr>
            <w:tcW w:w="1555" w:type="dxa"/>
          </w:tcPr>
          <w:p w14:paraId="6ACF41AE" w14:textId="768655F8" w:rsidR="00F4538E" w:rsidRPr="00CB0E6A" w:rsidRDefault="00F4538E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find()</w:t>
            </w:r>
          </w:p>
        </w:tc>
        <w:tc>
          <w:tcPr>
            <w:tcW w:w="7461" w:type="dxa"/>
          </w:tcPr>
          <w:p w14:paraId="3A5443F0" w14:textId="71812D96" w:rsidR="001F6106" w:rsidRPr="00CB0E6A" w:rsidRDefault="00202FA0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The </w:t>
            </w: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find()</w:t>
            </w:r>
            <w:r w:rsidR="00DE657E"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returns the lowest index of the substring if it is </w:t>
            </w: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found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in</w:t>
            </w:r>
            <w:r w:rsidR="00C366D9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a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given string. If its is not </w:t>
            </w: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found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then it returns </w:t>
            </w:r>
            <w:r w:rsidR="00C366D9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to 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-1. </w:t>
            </w:r>
          </w:p>
          <w:p w14:paraId="3952A782" w14:textId="77777777" w:rsidR="001F6106" w:rsidRPr="00CB0E6A" w:rsidRDefault="001F6106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</w:p>
          <w:p w14:paraId="47FF7260" w14:textId="70CF3726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Parameters: It's the substring</w:t>
            </w:r>
            <w:r w:rsidR="00C366D9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,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which needs to be searched in the given string.</w:t>
            </w:r>
          </w:p>
          <w:p w14:paraId="3491DE96" w14:textId="77777777" w:rsidR="00F4538E" w:rsidRPr="00CB0E6A" w:rsidRDefault="00F4538E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6923F48B" w14:textId="1B7FBED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 = 'Hello</w:t>
            </w:r>
            <w:r w:rsidR="00064000">
              <w:rPr>
                <w:rFonts w:ascii="Georgia" w:hAnsi="Georgia"/>
                <w:color w:val="000000" w:themeColor="text1"/>
                <w:sz w:val="22"/>
              </w:rPr>
              <w:t xml:space="preserve"> Hello</w:t>
            </w:r>
            <w:r w:rsidRPr="00CB0E6A">
              <w:rPr>
                <w:rFonts w:ascii="Georgia" w:hAnsi="Georgia"/>
                <w:color w:val="000000" w:themeColor="text1"/>
                <w:sz w:val="22"/>
              </w:rPr>
              <w:t>'</w:t>
            </w:r>
          </w:p>
          <w:p w14:paraId="20C1BD2B" w14:textId="77777777" w:rsidR="00F4538E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find('ll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2F0F16DD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124E26B" w14:textId="55ADD224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2</w:t>
                  </w:r>
                </w:p>
              </w:tc>
            </w:tr>
          </w:tbl>
          <w:p w14:paraId="1136EC8F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67F6B67D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find('H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48F3B19D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0ECD6A7" w14:textId="08639FED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0</w:t>
                  </w:r>
                </w:p>
              </w:tc>
            </w:tr>
          </w:tbl>
          <w:p w14:paraId="36B4996C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56EE245F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find('K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160E2C55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97B9B9F" w14:textId="64D688D1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-1</w:t>
                  </w:r>
                </w:p>
              </w:tc>
            </w:tr>
          </w:tbl>
          <w:p w14:paraId="66C0B07F" w14:textId="47F1B212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1E4934CF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2C1792AB" w14:textId="08F62A48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1176A34D" w14:textId="77777777" w:rsidTr="00E55639">
        <w:tc>
          <w:tcPr>
            <w:tcW w:w="1555" w:type="dxa"/>
          </w:tcPr>
          <w:p w14:paraId="08DC4978" w14:textId="21C499C3" w:rsidR="00F4538E" w:rsidRPr="00CB0E6A" w:rsidRDefault="00F4538E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lastRenderedPageBreak/>
              <w:t>rfind()</w:t>
            </w:r>
          </w:p>
        </w:tc>
        <w:tc>
          <w:tcPr>
            <w:tcW w:w="7461" w:type="dxa"/>
          </w:tcPr>
          <w:p w14:paraId="19B07F94" w14:textId="58839B66" w:rsidR="00202FA0" w:rsidRPr="00CB0E6A" w:rsidRDefault="00A102FA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A102FA">
              <w:rPr>
                <w:rFonts w:ascii="Georgia" w:hAnsi="Georgia"/>
                <w:bCs/>
                <w:color w:val="000000" w:themeColor="text1"/>
                <w:sz w:val="22"/>
              </w:rPr>
              <w:t>The</w:t>
            </w:r>
            <w:r>
              <w:rPr>
                <w:rFonts w:ascii="Georgia" w:hAnsi="Georgia"/>
                <w:b/>
                <w:bCs/>
                <w:color w:val="000000" w:themeColor="text1"/>
                <w:sz w:val="22"/>
              </w:rPr>
              <w:t xml:space="preserve"> </w:t>
            </w:r>
            <w:r w:rsidR="00202FA0"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rfind</w:t>
            </w:r>
            <w:r w:rsidR="00202FA0"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() </w:t>
            </w:r>
            <w: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method </w:t>
            </w:r>
            <w:r w:rsidR="00202FA0"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returns the last index</w:t>
            </w:r>
            <w:r w:rsidR="00C366D9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to</w:t>
            </w:r>
            <w:r w:rsidR="00202FA0"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 where the substring str is found, or -1 if no such index exists, optionally restricting the search to string[beg:end].</w:t>
            </w:r>
          </w:p>
          <w:p w14:paraId="51390392" w14:textId="134ACA3D" w:rsidR="00202FA0" w:rsidRPr="00CB0E6A" w:rsidRDefault="00202FA0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</w:p>
          <w:p w14:paraId="373D439A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4C8C4743" w14:textId="77777777" w:rsidR="00064000" w:rsidRPr="00CB0E6A" w:rsidRDefault="00064000" w:rsidP="00064000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 = 'Hello</w:t>
            </w:r>
            <w:r>
              <w:rPr>
                <w:rFonts w:ascii="Georgia" w:hAnsi="Georgia"/>
                <w:color w:val="000000" w:themeColor="text1"/>
                <w:sz w:val="22"/>
              </w:rPr>
              <w:t xml:space="preserve"> Hello</w:t>
            </w:r>
            <w:r w:rsidRPr="00CB0E6A">
              <w:rPr>
                <w:rFonts w:ascii="Georgia" w:hAnsi="Georgia"/>
                <w:color w:val="000000" w:themeColor="text1"/>
                <w:sz w:val="22"/>
              </w:rPr>
              <w:t>'</w:t>
            </w:r>
          </w:p>
          <w:p w14:paraId="2AA00A86" w14:textId="7B9170A6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rfind('H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58691024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38C77F3D" w14:textId="154BAE71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6</w:t>
                  </w:r>
                </w:p>
              </w:tc>
            </w:tr>
          </w:tbl>
          <w:p w14:paraId="159B898B" w14:textId="0AF84914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721844DA" w14:textId="16FA75AB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rfind('lo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10D9647A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519D0BC5" w14:textId="136FE9D7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9</w:t>
                  </w:r>
                </w:p>
              </w:tc>
            </w:tr>
          </w:tbl>
          <w:p w14:paraId="143DDA72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194668F0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rfind('M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6711F5AC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EF062F9" w14:textId="5CC3C69D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-1</w:t>
                  </w:r>
                </w:p>
              </w:tc>
            </w:tr>
          </w:tbl>
          <w:p w14:paraId="05FB36EC" w14:textId="3E3B4F5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71D70137" w14:textId="77777777" w:rsidTr="00E55639">
        <w:tc>
          <w:tcPr>
            <w:tcW w:w="1555" w:type="dxa"/>
          </w:tcPr>
          <w:p w14:paraId="093D6D78" w14:textId="6DAFCE24" w:rsidR="00F4538E" w:rsidRPr="00CB0E6A" w:rsidRDefault="00F4538E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count()</w:t>
            </w:r>
          </w:p>
        </w:tc>
        <w:tc>
          <w:tcPr>
            <w:tcW w:w="7461" w:type="dxa"/>
          </w:tcPr>
          <w:p w14:paraId="3DEAE582" w14:textId="01070879" w:rsidR="00202FA0" w:rsidRPr="00CB0E6A" w:rsidRDefault="00A102FA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>
              <w:rPr>
                <w:rFonts w:ascii="Georgia" w:hAnsi="Georgia"/>
                <w:color w:val="000000" w:themeColor="text1"/>
                <w:sz w:val="22"/>
              </w:rPr>
              <w:t xml:space="preserve">The </w:t>
            </w:r>
            <w:r w:rsidR="00202FA0" w:rsidRPr="004C625B">
              <w:rPr>
                <w:rFonts w:ascii="Georgia" w:hAnsi="Georgia"/>
                <w:b/>
                <w:color w:val="000000" w:themeColor="text1"/>
                <w:sz w:val="22"/>
              </w:rPr>
              <w:t>count()</w:t>
            </w:r>
            <w:r>
              <w:rPr>
                <w:rFonts w:ascii="Georgia" w:hAnsi="Georgia"/>
                <w:color w:val="000000" w:themeColor="text1"/>
                <w:sz w:val="22"/>
              </w:rPr>
              <w:t xml:space="preserve"> method</w:t>
            </w:r>
            <w:r w:rsidR="00202FA0" w:rsidRPr="00CB0E6A">
              <w:rPr>
                <w:rFonts w:ascii="Georgia" w:hAnsi="Georgia"/>
                <w:color w:val="000000" w:themeColor="text1"/>
                <w:sz w:val="22"/>
              </w:rPr>
              <w:t xml:space="preserve"> is an inbuilt function in Python that returns </w:t>
            </w:r>
            <w:r w:rsidR="00C366D9">
              <w:rPr>
                <w:rFonts w:ascii="Georgia" w:hAnsi="Georgia"/>
                <w:color w:val="000000" w:themeColor="text1"/>
                <w:sz w:val="22"/>
              </w:rPr>
              <w:t xml:space="preserve">the </w:t>
            </w:r>
            <w:r w:rsidR="00202FA0" w:rsidRPr="00CB0E6A">
              <w:rPr>
                <w:rFonts w:ascii="Georgia" w:hAnsi="Georgia"/>
                <w:color w:val="000000" w:themeColor="text1"/>
                <w:sz w:val="22"/>
              </w:rPr>
              <w:t>count of how many times a given object occurs in</w:t>
            </w:r>
            <w:r w:rsidR="00C366D9">
              <w:rPr>
                <w:rFonts w:ascii="Georgia" w:hAnsi="Georgia"/>
                <w:color w:val="000000" w:themeColor="text1"/>
                <w:sz w:val="22"/>
              </w:rPr>
              <w:t xml:space="preserve"> a</w:t>
            </w:r>
            <w:r w:rsidR="00202FA0" w:rsidRPr="00CB0E6A">
              <w:rPr>
                <w:rFonts w:ascii="Georgia" w:hAnsi="Georgia"/>
                <w:color w:val="000000" w:themeColor="text1"/>
                <w:sz w:val="22"/>
              </w:rPr>
              <w:t xml:space="preserve"> </w:t>
            </w:r>
            <w:r w:rsidR="00F73D44" w:rsidRPr="00CB0E6A">
              <w:rPr>
                <w:rFonts w:ascii="Georgia" w:hAnsi="Georgia"/>
                <w:color w:val="000000" w:themeColor="text1"/>
                <w:sz w:val="22"/>
              </w:rPr>
              <w:t xml:space="preserve">string. </w:t>
            </w:r>
          </w:p>
          <w:p w14:paraId="128A4476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7B50F7D8" w14:textId="21AE7C7F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&gt;&gt;&gt; a = 'Hello' </w:t>
            </w:r>
          </w:p>
          <w:p w14:paraId="176382F2" w14:textId="59E9D9AF" w:rsidR="00F4538E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.count('l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30B01E3C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370AB435" w14:textId="45F2ED5F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2</w:t>
                  </w:r>
                </w:p>
              </w:tc>
            </w:tr>
          </w:tbl>
          <w:p w14:paraId="125CFE7F" w14:textId="7644BC26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3F52DD14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236BD792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149D4E71" w14:textId="1DFD8F36" w:rsidR="00CB0E6A" w:rsidRPr="00CB0E6A" w:rsidRDefault="00CB0E6A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2A333369" w14:textId="77777777" w:rsidTr="00E55639">
        <w:tc>
          <w:tcPr>
            <w:tcW w:w="1555" w:type="dxa"/>
          </w:tcPr>
          <w:p w14:paraId="1B03430A" w14:textId="1240C571" w:rsidR="00F4538E" w:rsidRPr="00CB0E6A" w:rsidRDefault="00F4538E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lstrip()</w:t>
            </w:r>
          </w:p>
        </w:tc>
        <w:tc>
          <w:tcPr>
            <w:tcW w:w="7461" w:type="dxa"/>
          </w:tcPr>
          <w:p w14:paraId="0BCFA841" w14:textId="77777777" w:rsidR="00F73D44" w:rsidRPr="00CB0E6A" w:rsidRDefault="00F73D44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The </w:t>
            </w:r>
            <w:r w:rsidRPr="00A102FA">
              <w:rPr>
                <w:rFonts w:ascii="Georgia" w:hAnsi="Georgia" w:cs="Arial"/>
                <w:b/>
                <w:color w:val="000000" w:themeColor="text1"/>
                <w:sz w:val="22"/>
                <w:shd w:val="clear" w:color="auto" w:fill="FFFFFF"/>
              </w:rPr>
              <w:t>lstrip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() removes characters from the left based on the argument (a string specifying the set of characters to be removed).</w:t>
            </w:r>
          </w:p>
          <w:p w14:paraId="338BFEFA" w14:textId="77777777" w:rsidR="00F73D44" w:rsidRPr="00CB0E6A" w:rsidRDefault="00F73D44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</w:p>
          <w:p w14:paraId="7ED0A3EB" w14:textId="202EFECE" w:rsidR="00C1005C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'     Left Strip'.lstrip(</w:t>
            </w:r>
            <w:r w:rsidR="00CB0E6A">
              <w:rPr>
                <w:rFonts w:ascii="Georgia" w:hAnsi="Georgia"/>
                <w:color w:val="000000" w:themeColor="text1"/>
                <w:sz w:val="22"/>
              </w:rPr>
              <w:t>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51F32D51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6F84BA7D" w14:textId="772966FE" w:rsidR="00F73D44" w:rsidRPr="00CB0E6A" w:rsidRDefault="004E36DE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>Left Strip</w:t>
                  </w:r>
                </w:p>
              </w:tc>
            </w:tr>
          </w:tbl>
          <w:p w14:paraId="5B8A68A1" w14:textId="77777777" w:rsidR="00C1005C" w:rsidRPr="00CB0E6A" w:rsidRDefault="00C1005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672FA754" w14:textId="252D7266" w:rsidR="00C1005C" w:rsidRPr="00CB0E6A" w:rsidRDefault="00C1005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6368125D" w14:textId="77777777" w:rsidTr="00E55639">
        <w:tc>
          <w:tcPr>
            <w:tcW w:w="1555" w:type="dxa"/>
          </w:tcPr>
          <w:p w14:paraId="7E6C41EE" w14:textId="7EC748B7" w:rsidR="00C1005C" w:rsidRPr="00CB0E6A" w:rsidRDefault="00C1005C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rstrip()</w:t>
            </w:r>
          </w:p>
        </w:tc>
        <w:tc>
          <w:tcPr>
            <w:tcW w:w="7461" w:type="dxa"/>
          </w:tcPr>
          <w:p w14:paraId="2A2BFCEF" w14:textId="5D354E16" w:rsidR="00F73D44" w:rsidRPr="00CB0E6A" w:rsidRDefault="00F73D44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The </w:t>
            </w:r>
            <w:r w:rsidRPr="00CB0E6A">
              <w:rPr>
                <w:rFonts w:ascii="Georgia" w:hAnsi="Georgia" w:cs="Arial"/>
                <w:b/>
                <w:bCs/>
                <w:color w:val="000000" w:themeColor="text1"/>
                <w:sz w:val="22"/>
                <w:shd w:val="clear" w:color="auto" w:fill="FFFFFF"/>
              </w:rPr>
              <w:t>rstrip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() method returns a copy of the string with </w:t>
            </w:r>
            <w:r w:rsidR="00C366D9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the 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trailing characters removed (based on the string argument passed). The </w:t>
            </w:r>
            <w:r w:rsidRPr="00CB0E6A">
              <w:rPr>
                <w:rFonts w:ascii="Georgia" w:hAnsi="Georgia" w:cs="Arial"/>
                <w:b/>
                <w:bCs/>
                <w:color w:val="000000" w:themeColor="text1"/>
                <w:sz w:val="22"/>
                <w:shd w:val="clear" w:color="auto" w:fill="FFFFFF"/>
              </w:rPr>
              <w:t>rstrip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() removes characters from the right based on the argument (a string specifying the set of characters to be removed)</w:t>
            </w:r>
          </w:p>
          <w:p w14:paraId="4C0CE74E" w14:textId="77777777" w:rsidR="00F73D44" w:rsidRPr="00CB0E6A" w:rsidRDefault="00F73D44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</w:p>
          <w:p w14:paraId="59F6A8F2" w14:textId="7493255A" w:rsidR="00C1005C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'Right Strip     '.rstrip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1EC01F45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91E6971" w14:textId="3B16EFF0" w:rsidR="00F73D44" w:rsidRPr="00CB0E6A" w:rsidRDefault="00C44C84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>'Right Strip</w:t>
                  </w:r>
                </w:p>
              </w:tc>
            </w:tr>
          </w:tbl>
          <w:p w14:paraId="75EA963B" w14:textId="439246BA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1A2A4A10" w14:textId="0EDD46ED" w:rsidR="00C1005C" w:rsidRPr="00CB0E6A" w:rsidRDefault="00C1005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5F2EF4E2" w14:textId="77777777" w:rsidTr="00E55639">
        <w:tc>
          <w:tcPr>
            <w:tcW w:w="1555" w:type="dxa"/>
          </w:tcPr>
          <w:p w14:paraId="39EC6899" w14:textId="5304FC58" w:rsidR="00C1005C" w:rsidRPr="00CB0E6A" w:rsidRDefault="00C1005C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strip()</w:t>
            </w:r>
          </w:p>
        </w:tc>
        <w:tc>
          <w:tcPr>
            <w:tcW w:w="7461" w:type="dxa"/>
          </w:tcPr>
          <w:p w14:paraId="0B33DDB3" w14:textId="6FB2C32D" w:rsidR="00C1005C" w:rsidRPr="00CB0E6A" w:rsidRDefault="00F73D44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The </w:t>
            </w:r>
            <w:r w:rsidRPr="00CB0E6A">
              <w:rPr>
                <w:rFonts w:ascii="Georgia" w:hAnsi="Georgia" w:cs="Arial"/>
                <w:b/>
                <w:bCs/>
                <w:color w:val="000000" w:themeColor="text1"/>
                <w:sz w:val="22"/>
                <w:shd w:val="clear" w:color="auto" w:fill="FFFFFF"/>
              </w:rPr>
              <w:t>strip()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 xml:space="preserve"> method returns a copy of the string with both leading and trailing characters removed (based on the string argument passed). 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lastRenderedPageBreak/>
              <w:t>The </w:t>
            </w:r>
            <w:r w:rsidRPr="00CB0E6A">
              <w:rPr>
                <w:rFonts w:ascii="Georgia" w:hAnsi="Georgia" w:cs="Arial"/>
                <w:b/>
                <w:bCs/>
                <w:color w:val="000000" w:themeColor="text1"/>
                <w:sz w:val="22"/>
                <w:shd w:val="clear" w:color="auto" w:fill="FFFFFF"/>
              </w:rPr>
              <w:t>strip()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 removes characters from both left and right based on the argument (a string specifying the set of characters to be removed).</w:t>
            </w:r>
          </w:p>
          <w:p w14:paraId="37F69B8C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4F66B7DA" w14:textId="1A599C8F" w:rsidR="00C1005C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'    Strip    '.strip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18DF4A7D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EB24A74" w14:textId="4CBA7BB3" w:rsidR="00F73D44" w:rsidRPr="00CB0E6A" w:rsidRDefault="00C44C84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>Strip</w:t>
                  </w:r>
                </w:p>
              </w:tc>
            </w:tr>
          </w:tbl>
          <w:p w14:paraId="7D8BFE93" w14:textId="77777777" w:rsidR="00C1005C" w:rsidRPr="00CB0E6A" w:rsidRDefault="00C1005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3D757C51" w14:textId="4B7C606C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4FCA40D4" w14:textId="77777777" w:rsidTr="00E55639">
        <w:tc>
          <w:tcPr>
            <w:tcW w:w="1555" w:type="dxa"/>
          </w:tcPr>
          <w:p w14:paraId="0EB22525" w14:textId="53D52E2E" w:rsidR="00C1005C" w:rsidRPr="00CB0E6A" w:rsidRDefault="00C1005C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lastRenderedPageBreak/>
              <w:t>replace()</w:t>
            </w:r>
          </w:p>
        </w:tc>
        <w:tc>
          <w:tcPr>
            <w:tcW w:w="7461" w:type="dxa"/>
          </w:tcPr>
          <w:p w14:paraId="1408426F" w14:textId="4300BF6B" w:rsidR="00F73D44" w:rsidRPr="00CB0E6A" w:rsidRDefault="00A102FA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>
              <w:rPr>
                <w:rFonts w:ascii="Georgia" w:hAnsi="Georgia"/>
                <w:color w:val="000000" w:themeColor="text1"/>
                <w:sz w:val="22"/>
              </w:rPr>
              <w:t xml:space="preserve">The </w:t>
            </w:r>
            <w:r w:rsidR="00F73D44" w:rsidRPr="00A102FA">
              <w:rPr>
                <w:rFonts w:ascii="Georgia" w:hAnsi="Georgia"/>
                <w:b/>
                <w:color w:val="000000" w:themeColor="text1"/>
                <w:sz w:val="22"/>
              </w:rPr>
              <w:t>replace()</w:t>
            </w:r>
            <w:r w:rsidR="00F73D44" w:rsidRPr="00CB0E6A">
              <w:rPr>
                <w:rFonts w:ascii="Georgia" w:hAnsi="Georgia"/>
                <w:color w:val="000000" w:themeColor="text1"/>
                <w:sz w:val="22"/>
              </w:rPr>
              <w:t xml:space="preserve"> is an inbuilt function in Python programming language that returns a copy of the string where all occurrences of a substring is replaced with another substring. </w:t>
            </w:r>
          </w:p>
          <w:p w14:paraId="61707417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367407C3" w14:textId="1BE9550C" w:rsidR="00C1005C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 = 'Hello, World'</w:t>
            </w:r>
          </w:p>
          <w:p w14:paraId="0AEFB6A5" w14:textId="1128E48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b = a.replace('World', 'Korea')</w:t>
            </w:r>
          </w:p>
          <w:p w14:paraId="68D3BB53" w14:textId="77777777" w:rsidR="00202FA0" w:rsidRPr="00CB0E6A" w:rsidRDefault="00202FA0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EFF5DE8" w14:textId="071EB8B8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7DD7676E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19FF9A84" w14:textId="2B5CC993" w:rsidR="00F73D44" w:rsidRPr="00CB0E6A" w:rsidRDefault="00C44C84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>Hello, World</w:t>
                  </w:r>
                </w:p>
              </w:tc>
            </w:tr>
          </w:tbl>
          <w:p w14:paraId="40A1237D" w14:textId="00DB588B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79E06FB6" w14:textId="77777777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5C3A640D" w14:textId="6E0585F6" w:rsidR="00C1005C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b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09456DC5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6AB6FE44" w14:textId="3B1812BC" w:rsidR="00F73D44" w:rsidRPr="00CB0E6A" w:rsidRDefault="00C44C84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CB0E6A">
                    <w:rPr>
                      <w:rFonts w:ascii="Georgia" w:hAnsi="Georgia"/>
                      <w:color w:val="000000" w:themeColor="text1"/>
                      <w:sz w:val="22"/>
                    </w:rPr>
                    <w:t xml:space="preserve">Hello, </w:t>
                  </w: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Korea</w:t>
                  </w:r>
                </w:p>
              </w:tc>
            </w:tr>
          </w:tbl>
          <w:p w14:paraId="64F12354" w14:textId="4BA7F0FA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4D49724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6347AD25" w14:textId="1C5AA360" w:rsidR="00C1005C" w:rsidRPr="00CB0E6A" w:rsidRDefault="00C1005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2E58D9FA" w14:textId="77777777" w:rsidTr="00E55639">
        <w:tc>
          <w:tcPr>
            <w:tcW w:w="1555" w:type="dxa"/>
          </w:tcPr>
          <w:p w14:paraId="103FFBCD" w14:textId="297924EA" w:rsidR="00C1005C" w:rsidRPr="00CB0E6A" w:rsidRDefault="00C1005C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upper()</w:t>
            </w:r>
          </w:p>
        </w:tc>
        <w:tc>
          <w:tcPr>
            <w:tcW w:w="7461" w:type="dxa"/>
          </w:tcPr>
          <w:p w14:paraId="0AC6BB1D" w14:textId="0EBC33E1" w:rsidR="00F73D44" w:rsidRPr="00CB0E6A" w:rsidRDefault="00A102FA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>
              <w:rPr>
                <w:rFonts w:ascii="Georgia" w:hAnsi="Georgia"/>
                <w:color w:val="000000" w:themeColor="text1"/>
                <w:sz w:val="22"/>
              </w:rPr>
              <w:t xml:space="preserve">The </w:t>
            </w:r>
            <w:r w:rsidR="00F73D44" w:rsidRPr="00A102FA">
              <w:rPr>
                <w:rFonts w:ascii="Georgia" w:hAnsi="Georgia"/>
                <w:b/>
                <w:color w:val="000000" w:themeColor="text1"/>
                <w:sz w:val="22"/>
              </w:rPr>
              <w:t xml:space="preserve">upper() </w:t>
            </w:r>
            <w:r w:rsidR="00F73D44" w:rsidRPr="00CB0E6A">
              <w:rPr>
                <w:rFonts w:ascii="Georgia" w:hAnsi="Georgia"/>
                <w:color w:val="000000" w:themeColor="text1"/>
                <w:sz w:val="22"/>
              </w:rPr>
              <w:t>method returns the uppercased string from the given string. It converts all lowercase characters to uppercase. If no lowercase characters exist, it returns the original string.</w:t>
            </w:r>
          </w:p>
          <w:p w14:paraId="2CAE01C9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4DA758AD" w14:textId="0505056E" w:rsidR="00C1005C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 = 'lower case'</w:t>
            </w:r>
          </w:p>
          <w:p w14:paraId="6118FAA5" w14:textId="1654707F" w:rsidR="00C1005C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b = a.upper()</w:t>
            </w:r>
          </w:p>
          <w:p w14:paraId="406C88D6" w14:textId="6B4C6EC8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17B1BA5F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4790C3BB" w14:textId="2BF50D73" w:rsidR="00F73D44" w:rsidRPr="00CB0E6A" w:rsidRDefault="00C44C84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lower case</w:t>
                  </w:r>
                </w:p>
              </w:tc>
            </w:tr>
          </w:tbl>
          <w:p w14:paraId="6E42CEDD" w14:textId="18479566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D3B1717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1AB93FC" w14:textId="3E446665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B0E6A" w:rsidRPr="00CB0E6A" w14:paraId="1E5C12BF" w14:textId="77777777" w:rsidTr="00E55639">
        <w:tc>
          <w:tcPr>
            <w:tcW w:w="1555" w:type="dxa"/>
          </w:tcPr>
          <w:p w14:paraId="7CBC317E" w14:textId="2211F66D" w:rsidR="00C1005C" w:rsidRPr="00CB0E6A" w:rsidRDefault="00C1005C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lower()</w:t>
            </w:r>
          </w:p>
        </w:tc>
        <w:tc>
          <w:tcPr>
            <w:tcW w:w="7461" w:type="dxa"/>
          </w:tcPr>
          <w:p w14:paraId="593ADBC6" w14:textId="651F0791" w:rsidR="00C1005C" w:rsidRPr="00CB0E6A" w:rsidRDefault="00F73D44" w:rsidP="00FF7056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The </w:t>
            </w:r>
            <w:r w:rsidRPr="00CB0E6A">
              <w:rPr>
                <w:rFonts w:ascii="Georgia" w:hAnsi="Georgia" w:cs="Arial"/>
                <w:b/>
                <w:bCs/>
                <w:color w:val="000000" w:themeColor="text1"/>
                <w:sz w:val="22"/>
                <w:shd w:val="clear" w:color="auto" w:fill="FFFFFF"/>
              </w:rPr>
              <w:t>lower()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 method returns the lowercased string from the given string. It converts all uppercase characters to </w:t>
            </w:r>
            <w:r w:rsidRPr="00CB0E6A">
              <w:rPr>
                <w:rFonts w:ascii="Georgia" w:hAnsi="Georgia" w:cs="Arial"/>
                <w:b/>
                <w:bCs/>
                <w:color w:val="000000" w:themeColor="text1"/>
                <w:sz w:val="22"/>
                <w:shd w:val="clear" w:color="auto" w:fill="FFFFFF"/>
              </w:rPr>
              <w:t>lowercase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. If no uppercase characters exist, it returns the original string.</w:t>
            </w:r>
          </w:p>
          <w:p w14:paraId="662CF345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32BDEA0A" w14:textId="4BFCBC7A" w:rsidR="00C1005C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 = 'UPPER CASE'</w:t>
            </w:r>
          </w:p>
          <w:p w14:paraId="31B2366B" w14:textId="25E663FD" w:rsidR="00C1005C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b = a.lower()</w:t>
            </w:r>
          </w:p>
          <w:p w14:paraId="1296A9F8" w14:textId="5DC992CB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02DC9210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2EF18734" w14:textId="32CBD3EE" w:rsidR="00F73D44" w:rsidRPr="00CB0E6A" w:rsidRDefault="00C44C84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 xml:space="preserve">UPPER CASE </w:t>
                  </w:r>
                </w:p>
              </w:tc>
            </w:tr>
          </w:tbl>
          <w:p w14:paraId="19114DCA" w14:textId="47E20245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447DDA45" w14:textId="2B2B74AA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3D27714E" w14:textId="2D32851E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629AA31" w14:textId="62DC1DD1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lastRenderedPageBreak/>
              <w:t>&gt;&gt;&gt; b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22BA1298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4113769C" w14:textId="5A991FD6" w:rsidR="00F73D44" w:rsidRPr="00CB0E6A" w:rsidRDefault="00C44C84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lower case</w:t>
                  </w:r>
                </w:p>
              </w:tc>
            </w:tr>
          </w:tbl>
          <w:p w14:paraId="3170C900" w14:textId="4EDBC8F6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60B9558A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5AC3A349" w14:textId="3AC85002" w:rsidR="00C1005C" w:rsidRPr="00CB0E6A" w:rsidRDefault="00C1005C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C1005C" w:rsidRPr="00CB0E6A" w14:paraId="162C6F6F" w14:textId="77777777" w:rsidTr="00E55639">
        <w:tc>
          <w:tcPr>
            <w:tcW w:w="1555" w:type="dxa"/>
          </w:tcPr>
          <w:p w14:paraId="4833F407" w14:textId="6346103E" w:rsidR="00C1005C" w:rsidRPr="00CB0E6A" w:rsidRDefault="00C1005C" w:rsidP="00FF7056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lastRenderedPageBreak/>
              <w:t>f</w:t>
            </w:r>
            <w:r w:rsidR="00E55639"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ormat</w:t>
            </w:r>
          </w:p>
        </w:tc>
        <w:tc>
          <w:tcPr>
            <w:tcW w:w="7461" w:type="dxa"/>
          </w:tcPr>
          <w:p w14:paraId="1C42305E" w14:textId="727234CB" w:rsidR="00F73D44" w:rsidRPr="00A102FA" w:rsidRDefault="00A102FA" w:rsidP="00FF7056">
            <w:pPr>
              <w:rPr>
                <w:rFonts w:ascii="Georgia" w:hAnsi="Georgia"/>
                <w:i/>
                <w:color w:val="000000" w:themeColor="text1"/>
                <w:sz w:val="22"/>
                <w:shd w:val="clear" w:color="auto" w:fill="FFFFFF"/>
              </w:rPr>
            </w:pPr>
            <w:r w:rsidRPr="00A102FA">
              <w:rPr>
                <w:rStyle w:val="a8"/>
                <w:rFonts w:ascii="Georgia" w:hAnsi="Georgia"/>
                <w:i w:val="0"/>
                <w:color w:val="000000" w:themeColor="text1"/>
                <w:sz w:val="22"/>
                <w:bdr w:val="none" w:sz="0" w:space="0" w:color="auto" w:frame="1"/>
                <w:shd w:val="clear" w:color="auto" w:fill="FFFFFF"/>
              </w:rPr>
              <w:t>T</w:t>
            </w:r>
            <w:r w:rsidRPr="00A102FA">
              <w:rPr>
                <w:rStyle w:val="a8"/>
                <w:i w:val="0"/>
                <w:bdr w:val="none" w:sz="0" w:space="0" w:color="auto" w:frame="1"/>
              </w:rPr>
              <w:t xml:space="preserve">he </w:t>
            </w:r>
            <w:r w:rsidR="00F73D44" w:rsidRPr="00A102FA">
              <w:rPr>
                <w:rStyle w:val="a8"/>
                <w:rFonts w:ascii="Georgia" w:hAnsi="Georgia"/>
                <w:i w:val="0"/>
                <w:color w:val="000000" w:themeColor="text1"/>
                <w:sz w:val="22"/>
                <w:bdr w:val="none" w:sz="0" w:space="0" w:color="auto" w:frame="1"/>
                <w:shd w:val="clear" w:color="auto" w:fill="FFFFFF"/>
              </w:rPr>
              <w:t>string formatting methods</w:t>
            </w:r>
            <w:r w:rsidR="00F73D44" w:rsidRPr="00A102FA">
              <w:rPr>
                <w:rFonts w:ascii="Georgia" w:hAnsi="Georgia"/>
                <w:i/>
                <w:color w:val="000000" w:themeColor="text1"/>
                <w:sz w:val="22"/>
                <w:shd w:val="clear" w:color="auto" w:fill="FFFFFF"/>
              </w:rPr>
              <w:t> allow multiple substitutions and value formatting. This method lets us concatenate</w:t>
            </w:r>
            <w:r w:rsidR="00C366D9">
              <w:rPr>
                <w:rFonts w:ascii="Georgia" w:hAnsi="Georgia"/>
                <w:i/>
                <w:color w:val="000000" w:themeColor="text1"/>
                <w:sz w:val="22"/>
                <w:shd w:val="clear" w:color="auto" w:fill="FFFFFF"/>
              </w:rPr>
              <w:t xml:space="preserve"> on</w:t>
            </w:r>
            <w:r w:rsidR="00F73D44" w:rsidRPr="00A102FA">
              <w:rPr>
                <w:rFonts w:ascii="Georgia" w:hAnsi="Georgia"/>
                <w:i/>
                <w:color w:val="000000" w:themeColor="text1"/>
                <w:sz w:val="22"/>
                <w:shd w:val="clear" w:color="auto" w:fill="FFFFFF"/>
              </w:rPr>
              <w:t xml:space="preserve"> elements within a string through positional formatting.</w:t>
            </w:r>
          </w:p>
          <w:p w14:paraId="4CB73334" w14:textId="2B34302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  <w:shd w:val="clear" w:color="auto" w:fill="FFFFFF"/>
              </w:rPr>
            </w:pPr>
          </w:p>
          <w:p w14:paraId="0C280EFB" w14:textId="226037E6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  <w:shd w:val="clear" w:color="auto" w:fill="FFFFFF"/>
              </w:rPr>
              <w:t>Formatters work by putting in one or more replacement fields and placeholders defined by a pair of curly brac</w:t>
            </w:r>
            <w:r w:rsidR="00F34127">
              <w:rPr>
                <w:rFonts w:ascii="Georgia" w:hAnsi="Georgia"/>
                <w:color w:val="000000" w:themeColor="text1"/>
                <w:sz w:val="22"/>
                <w:shd w:val="clear" w:color="auto" w:fill="FFFFFF"/>
              </w:rPr>
              <w:t>kets</w:t>
            </w:r>
            <w:r w:rsidRPr="00CB0E6A">
              <w:rPr>
                <w:rFonts w:ascii="Georgia" w:hAnsi="Georgia"/>
                <w:color w:val="000000" w:themeColor="text1"/>
                <w:sz w:val="22"/>
                <w:shd w:val="clear" w:color="auto" w:fill="FFFFFF"/>
              </w:rPr>
              <w:t> </w:t>
            </w:r>
            <w:r w:rsidRPr="00CB0E6A">
              <w:rPr>
                <w:rStyle w:val="a9"/>
                <w:rFonts w:ascii="Georgia" w:hAnsi="Georgia"/>
                <w:color w:val="000000" w:themeColor="text1"/>
                <w:sz w:val="22"/>
                <w:bdr w:val="none" w:sz="0" w:space="0" w:color="auto" w:frame="1"/>
                <w:shd w:val="clear" w:color="auto" w:fill="FFFFFF"/>
              </w:rPr>
              <w:t>{ } </w:t>
            </w:r>
            <w:r w:rsidRPr="00CB0E6A">
              <w:rPr>
                <w:rFonts w:ascii="Georgia" w:hAnsi="Georgia"/>
                <w:color w:val="000000" w:themeColor="text1"/>
                <w:sz w:val="22"/>
                <w:shd w:val="clear" w:color="auto" w:fill="FFFFFF"/>
              </w:rPr>
              <w:t>into a string and calling the str.format(). The value we wish to put into the placeholders and concatenate with the string passed as parameters into the format function.</w:t>
            </w:r>
          </w:p>
          <w:p w14:paraId="52BB0147" w14:textId="77777777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497493B1" w14:textId="77777777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&gt;&gt;&gt; a = 'My name is {0}. I am {1} years old.'.format('Mario', 40) </w:t>
            </w:r>
          </w:p>
          <w:p w14:paraId="33FA2B55" w14:textId="5768157A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685C907F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3A624E24" w14:textId="5387F780" w:rsidR="00F73D44" w:rsidRPr="00CB0E6A" w:rsidRDefault="001A2D80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1A2D80">
                    <w:rPr>
                      <w:rFonts w:ascii="Georgia" w:hAnsi="Georgia"/>
                      <w:color w:val="000000" w:themeColor="text1"/>
                      <w:sz w:val="22"/>
                    </w:rPr>
                    <w:t>My name is Mario. I am 40 years old.</w:t>
                  </w:r>
                </w:p>
              </w:tc>
            </w:tr>
          </w:tbl>
          <w:p w14:paraId="4F0CD55E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538140EF" w14:textId="1852D035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3C0A521A" w14:textId="428E2AD0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b = 'My name is {name}. I am {age} years old.'.format(name='Luigi', age=35)</w:t>
            </w:r>
          </w:p>
          <w:p w14:paraId="5D9CD9AF" w14:textId="77777777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b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CB0E6A" w:rsidRPr="00CB0E6A" w14:paraId="59B469FB" w14:textId="77777777" w:rsidTr="00A4706B">
              <w:trPr>
                <w:trHeight w:val="546"/>
              </w:trPr>
              <w:tc>
                <w:tcPr>
                  <w:tcW w:w="4670" w:type="dxa"/>
                </w:tcPr>
                <w:p w14:paraId="70F09C98" w14:textId="2A92A216" w:rsidR="00F73D44" w:rsidRPr="00CB0E6A" w:rsidRDefault="001A2D80" w:rsidP="00FF7056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 w:rsidRPr="001A2D80">
                    <w:rPr>
                      <w:rFonts w:ascii="Georgia" w:hAnsi="Georgia"/>
                      <w:color w:val="000000" w:themeColor="text1"/>
                      <w:sz w:val="22"/>
                    </w:rPr>
                    <w:t xml:space="preserve">My name is </w:t>
                  </w: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Luigi</w:t>
                  </w:r>
                  <w:r w:rsidRPr="001A2D80">
                    <w:rPr>
                      <w:rFonts w:ascii="Georgia" w:hAnsi="Georgia"/>
                      <w:color w:val="000000" w:themeColor="text1"/>
                      <w:sz w:val="22"/>
                    </w:rPr>
                    <w:t xml:space="preserve">. I am </w:t>
                  </w: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35</w:t>
                  </w:r>
                  <w:r w:rsidRPr="001A2D80">
                    <w:rPr>
                      <w:rFonts w:ascii="Georgia" w:hAnsi="Georgia"/>
                      <w:color w:val="000000" w:themeColor="text1"/>
                      <w:sz w:val="22"/>
                    </w:rPr>
                    <w:t xml:space="preserve"> years old.</w:t>
                  </w:r>
                </w:p>
              </w:tc>
            </w:tr>
          </w:tbl>
          <w:p w14:paraId="6BA9ECDC" w14:textId="77777777" w:rsidR="00F73D44" w:rsidRPr="00CB0E6A" w:rsidRDefault="00F73D44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C258358" w14:textId="6557F67F" w:rsidR="00E55639" w:rsidRPr="00CB0E6A" w:rsidRDefault="00E55639" w:rsidP="00FF7056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65177E" w:rsidRPr="00CB0E6A" w14:paraId="1A2D2A00" w14:textId="77777777" w:rsidTr="0065177E">
        <w:tc>
          <w:tcPr>
            <w:tcW w:w="1555" w:type="dxa"/>
          </w:tcPr>
          <w:p w14:paraId="3A66D060" w14:textId="77777777" w:rsidR="0065177E" w:rsidRPr="00CB0E6A" w:rsidRDefault="0065177E" w:rsidP="00725E97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isalpha()</w:t>
            </w:r>
          </w:p>
        </w:tc>
        <w:tc>
          <w:tcPr>
            <w:tcW w:w="7461" w:type="dxa"/>
          </w:tcPr>
          <w:p w14:paraId="1554C4B3" w14:textId="77777777" w:rsidR="0065177E" w:rsidRPr="00CB0E6A" w:rsidRDefault="0065177E" w:rsidP="00725E97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The </w:t>
            </w:r>
            <w:r w:rsidRPr="00CB0E6A">
              <w:rPr>
                <w:rStyle w:val="a8"/>
                <w:rFonts w:ascii="Georgia" w:hAnsi="Georgia" w:cs="Arial"/>
                <w:b/>
                <w:bCs/>
                <w:i w:val="0"/>
                <w:iCs w:val="0"/>
                <w:color w:val="000000" w:themeColor="text1"/>
                <w:sz w:val="22"/>
                <w:shd w:val="clear" w:color="auto" w:fill="FFFFFF"/>
              </w:rPr>
              <w:t>isalpha</w:t>
            </w:r>
            <w:r w:rsidRPr="00CB0E6A"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  <w:t>() method returns True if all characters in the string are alphabets. If not, it returns False.</w:t>
            </w:r>
          </w:p>
          <w:p w14:paraId="700AC7FD" w14:textId="77777777" w:rsidR="0065177E" w:rsidRPr="00CB0E6A" w:rsidRDefault="0065177E" w:rsidP="00725E97">
            <w:pPr>
              <w:rPr>
                <w:rFonts w:ascii="Georgia" w:hAnsi="Georgia" w:cs="Arial"/>
                <w:color w:val="000000" w:themeColor="text1"/>
                <w:sz w:val="22"/>
                <w:shd w:val="clear" w:color="auto" w:fill="FFFFFF"/>
              </w:rPr>
            </w:pPr>
          </w:p>
          <w:p w14:paraId="68A72141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'ABCDefgh'.isalpha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65177E" w:rsidRPr="00CB0E6A" w14:paraId="7E18CC5B" w14:textId="77777777" w:rsidTr="00725E97">
              <w:trPr>
                <w:trHeight w:val="546"/>
              </w:trPr>
              <w:tc>
                <w:tcPr>
                  <w:tcW w:w="4670" w:type="dxa"/>
                </w:tcPr>
                <w:p w14:paraId="6EB3ADA0" w14:textId="071B61E1" w:rsidR="0065177E" w:rsidRPr="00CB0E6A" w:rsidRDefault="001A2D80" w:rsidP="00725E97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True</w:t>
                  </w:r>
                </w:p>
              </w:tc>
            </w:tr>
          </w:tbl>
          <w:p w14:paraId="1864BB5E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6B74C5CF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79D58D08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'123ABC'.isalpha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65177E" w:rsidRPr="00CB0E6A" w14:paraId="100EBA3B" w14:textId="77777777" w:rsidTr="00725E97">
              <w:trPr>
                <w:trHeight w:val="546"/>
              </w:trPr>
              <w:tc>
                <w:tcPr>
                  <w:tcW w:w="4670" w:type="dxa"/>
                </w:tcPr>
                <w:p w14:paraId="10906F69" w14:textId="60D52213" w:rsidR="0065177E" w:rsidRPr="00CB0E6A" w:rsidRDefault="001A2D80" w:rsidP="00725E97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False</w:t>
                  </w:r>
                </w:p>
              </w:tc>
            </w:tr>
          </w:tbl>
          <w:p w14:paraId="200B2DEC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67ED6AF5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65177E" w:rsidRPr="00CB0E6A" w14:paraId="11E1084E" w14:textId="77777777" w:rsidTr="0065177E">
        <w:tc>
          <w:tcPr>
            <w:tcW w:w="1555" w:type="dxa"/>
          </w:tcPr>
          <w:p w14:paraId="51B0F22E" w14:textId="77777777" w:rsidR="0065177E" w:rsidRPr="00CB0E6A" w:rsidRDefault="0065177E" w:rsidP="00725E97">
            <w:pPr>
              <w:rPr>
                <w:rFonts w:ascii="Georgia" w:hAnsi="Georgia"/>
                <w:b/>
                <w:bCs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b/>
                <w:bCs/>
                <w:color w:val="000000" w:themeColor="text1"/>
                <w:sz w:val="22"/>
              </w:rPr>
              <w:t>isalnum()</w:t>
            </w:r>
          </w:p>
        </w:tc>
        <w:tc>
          <w:tcPr>
            <w:tcW w:w="7461" w:type="dxa"/>
          </w:tcPr>
          <w:p w14:paraId="0C47A0B0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The </w:t>
            </w:r>
            <w:r w:rsidRPr="00A102FA">
              <w:rPr>
                <w:rFonts w:ascii="Georgia" w:hAnsi="Georgia"/>
                <w:b/>
                <w:color w:val="000000" w:themeColor="text1"/>
                <w:sz w:val="22"/>
              </w:rPr>
              <w:t>isalnum()</w:t>
            </w: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 method returns True if all characters in the string are alphanumeric</w:t>
            </w:r>
            <w:r>
              <w:rPr>
                <w:rFonts w:ascii="Georgia" w:hAnsi="Georgia"/>
                <w:color w:val="000000" w:themeColor="text1"/>
                <w:sz w:val="22"/>
              </w:rPr>
              <w:t>(either alphabet or numeric)</w:t>
            </w:r>
            <w:r w:rsidRPr="00CB0E6A">
              <w:rPr>
                <w:rFonts w:ascii="Georgia" w:hAnsi="Georgia"/>
                <w:color w:val="000000" w:themeColor="text1"/>
                <w:sz w:val="22"/>
              </w:rPr>
              <w:t xml:space="preserve"> If not, it returns False.</w:t>
            </w:r>
          </w:p>
          <w:p w14:paraId="32EC287A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28D98E10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t>&gt;&gt;&gt; '1234ABC'.isalnum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65177E" w:rsidRPr="00CB0E6A" w14:paraId="53CD4F11" w14:textId="77777777" w:rsidTr="00725E97">
              <w:trPr>
                <w:trHeight w:val="546"/>
              </w:trPr>
              <w:tc>
                <w:tcPr>
                  <w:tcW w:w="4670" w:type="dxa"/>
                </w:tcPr>
                <w:p w14:paraId="3D2BC910" w14:textId="263E6E14" w:rsidR="0065177E" w:rsidRPr="00CB0E6A" w:rsidRDefault="001A2D80" w:rsidP="00725E97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True</w:t>
                  </w:r>
                </w:p>
              </w:tc>
            </w:tr>
          </w:tbl>
          <w:p w14:paraId="065F1A5E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9833DCD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  <w:p w14:paraId="0AE6970D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  <w:r w:rsidRPr="00CB0E6A">
              <w:rPr>
                <w:rFonts w:ascii="Georgia" w:hAnsi="Georgia"/>
                <w:color w:val="000000" w:themeColor="text1"/>
                <w:sz w:val="22"/>
              </w:rPr>
              <w:lastRenderedPageBreak/>
              <w:t>&gt;&gt;&gt; '1234'.isalnum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65177E" w:rsidRPr="00CB0E6A" w14:paraId="10D77B9C" w14:textId="77777777" w:rsidTr="00725E97">
              <w:trPr>
                <w:trHeight w:val="546"/>
              </w:trPr>
              <w:tc>
                <w:tcPr>
                  <w:tcW w:w="4670" w:type="dxa"/>
                </w:tcPr>
                <w:p w14:paraId="4B3D7C54" w14:textId="24E1A9AD" w:rsidR="0065177E" w:rsidRPr="00CB0E6A" w:rsidRDefault="001A2D80" w:rsidP="00725E97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</w:rPr>
                  </w:pPr>
                  <w:r>
                    <w:rPr>
                      <w:rFonts w:ascii="Georgia" w:hAnsi="Georgia"/>
                      <w:color w:val="000000" w:themeColor="text1"/>
                      <w:sz w:val="22"/>
                    </w:rPr>
                    <w:t>True</w:t>
                  </w:r>
                </w:p>
              </w:tc>
            </w:tr>
          </w:tbl>
          <w:p w14:paraId="258F9F5A" w14:textId="77777777" w:rsidR="0065177E" w:rsidRPr="00CB0E6A" w:rsidRDefault="0065177E" w:rsidP="00725E97">
            <w:pPr>
              <w:rPr>
                <w:rFonts w:ascii="Georgia" w:hAnsi="Georgia"/>
                <w:color w:val="000000" w:themeColor="text1"/>
                <w:sz w:val="22"/>
              </w:rPr>
            </w:pPr>
          </w:p>
        </w:tc>
      </w:tr>
      <w:tr w:rsidR="00481761" w:rsidRPr="00CB0E6A" w14:paraId="73B6260A" w14:textId="77777777" w:rsidTr="0065177E">
        <w:tc>
          <w:tcPr>
            <w:tcW w:w="1555" w:type="dxa"/>
          </w:tcPr>
          <w:p w14:paraId="7433D3FD" w14:textId="18FAD539" w:rsidR="00481761" w:rsidRPr="00481761" w:rsidRDefault="00481761" w:rsidP="00725E97">
            <w:pPr>
              <w:rPr>
                <w:rFonts w:ascii="Georgia" w:hAnsi="Georgia"/>
                <w:b/>
                <w:bCs/>
                <w:color w:val="000000" w:themeColor="text1"/>
                <w:sz w:val="22"/>
                <w:szCs w:val="22"/>
              </w:rPr>
            </w:pPr>
            <w:r w:rsidRPr="00481761">
              <w:rPr>
                <w:rFonts w:ascii="Georgia" w:hAnsi="Georgia"/>
                <w:b/>
                <w:bCs/>
                <w:color w:val="000000" w:themeColor="text1"/>
                <w:sz w:val="22"/>
                <w:szCs w:val="22"/>
              </w:rPr>
              <w:lastRenderedPageBreak/>
              <w:t>split()</w:t>
            </w:r>
          </w:p>
        </w:tc>
        <w:tc>
          <w:tcPr>
            <w:tcW w:w="7461" w:type="dxa"/>
          </w:tcPr>
          <w:p w14:paraId="720C368C" w14:textId="744C5B4E" w:rsidR="00481761" w:rsidRPr="00481761" w:rsidRDefault="00481761" w:rsidP="00481761">
            <w:pPr>
              <w:rPr>
                <w:rFonts w:ascii="Georgia" w:hAnsi="Georgia"/>
                <w:spacing w:val="-2"/>
                <w:sz w:val="22"/>
                <w:szCs w:val="22"/>
                <w:shd w:val="clear" w:color="auto" w:fill="FFFFFF"/>
              </w:rPr>
            </w:pPr>
            <w:r w:rsidRPr="00481761">
              <w:rPr>
                <w:rStyle w:val="a9"/>
                <w:rFonts w:ascii="Georgia" w:hAnsi="Georgia"/>
                <w:spacing w:val="-2"/>
                <w:sz w:val="22"/>
                <w:szCs w:val="22"/>
                <w:bdr w:val="none" w:sz="0" w:space="0" w:color="auto" w:frame="1"/>
                <w:shd w:val="clear" w:color="auto" w:fill="FFFFFF"/>
              </w:rPr>
              <w:t>The split()</w:t>
            </w:r>
            <w:r w:rsidRPr="00481761">
              <w:rPr>
                <w:rFonts w:ascii="Georgia" w:hAnsi="Georgia"/>
                <w:spacing w:val="-2"/>
                <w:sz w:val="22"/>
                <w:szCs w:val="22"/>
                <w:shd w:val="clear" w:color="auto" w:fill="FFFFFF"/>
              </w:rPr>
              <w:t> method returns a list of strings after breaking the given string by the specified separator.</w:t>
            </w:r>
          </w:p>
          <w:p w14:paraId="69B822C5" w14:textId="15CD6CBD" w:rsidR="00481761" w:rsidRDefault="00481761" w:rsidP="00481761">
            <w:pPr>
              <w:rPr>
                <w:rFonts w:ascii="Georgia" w:hAnsi="Georgia"/>
                <w:color w:val="000000" w:themeColor="text1"/>
                <w:sz w:val="22"/>
                <w:szCs w:val="22"/>
              </w:rPr>
            </w:pPr>
          </w:p>
          <w:p w14:paraId="2F115A3C" w14:textId="291EE856" w:rsidR="00481761" w:rsidRDefault="00481761" w:rsidP="00481761">
            <w:r>
              <w:rPr>
                <w:rFonts w:ascii="Arial" w:hAnsi="Arial" w:cs="Arial"/>
                <w:i/>
                <w:iCs/>
                <w:spacing w:val="-2"/>
                <w:shd w:val="clear" w:color="auto" w:fill="FAFAFA"/>
              </w:rPr>
              <w:t>str.split(separator)</w:t>
            </w:r>
          </w:p>
          <w:p w14:paraId="2D6797FD" w14:textId="7A3E8A11" w:rsidR="00481761" w:rsidRDefault="00481761" w:rsidP="00481761">
            <w:pPr>
              <w:rPr>
                <w:rFonts w:ascii="Georgia" w:hAnsi="Georgia"/>
                <w:color w:val="000000" w:themeColor="text1"/>
                <w:sz w:val="22"/>
                <w:szCs w:val="22"/>
              </w:rPr>
            </w:pPr>
          </w:p>
          <w:p w14:paraId="663CF415" w14:textId="77777777" w:rsidR="00481761" w:rsidRDefault="00481761" w:rsidP="00481761">
            <w:r>
              <w:rPr>
                <w:rStyle w:val="a9"/>
                <w:rFonts w:ascii="Arial" w:hAnsi="Arial" w:cs="Arial"/>
                <w:i/>
                <w:iCs/>
                <w:spacing w:val="-2"/>
                <w:bdr w:val="none" w:sz="0" w:space="0" w:color="auto" w:frame="1"/>
                <w:shd w:val="clear" w:color="auto" w:fill="FAFAFA"/>
              </w:rPr>
              <w:t>separator :</w:t>
            </w:r>
            <w:r>
              <w:rPr>
                <w:rFonts w:ascii="Arial" w:hAnsi="Arial" w:cs="Arial"/>
                <w:i/>
                <w:iCs/>
                <w:spacing w:val="-2"/>
                <w:shd w:val="clear" w:color="auto" w:fill="FAFAFA"/>
              </w:rPr>
              <w:t> This is a delimiter. The string splits at this specified separator. If is not provided then any white space is a separator.</w:t>
            </w:r>
          </w:p>
          <w:p w14:paraId="6BCFB2A3" w14:textId="0B200E2D" w:rsidR="00481761" w:rsidRDefault="00481761" w:rsidP="00481761">
            <w:pPr>
              <w:rPr>
                <w:rFonts w:ascii="Georgia" w:hAnsi="Georgia"/>
                <w:color w:val="000000" w:themeColor="text1"/>
                <w:sz w:val="22"/>
                <w:szCs w:val="22"/>
              </w:rPr>
            </w:pPr>
          </w:p>
          <w:p w14:paraId="67CC9D67" w14:textId="77777777" w:rsidR="00481761" w:rsidRPr="00481761" w:rsidRDefault="00481761" w:rsidP="00481761">
            <w:pPr>
              <w:rPr>
                <w:rFonts w:ascii="Georgia" w:hAnsi="Georgia"/>
                <w:color w:val="000000" w:themeColor="text1"/>
                <w:sz w:val="22"/>
                <w:szCs w:val="22"/>
              </w:rPr>
            </w:pPr>
          </w:p>
          <w:p w14:paraId="328F751E" w14:textId="5A56190D" w:rsidR="00481761" w:rsidRP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  <w:r w:rsidRPr="00481761">
              <w:rPr>
                <w:rFonts w:ascii="Georgia" w:hAnsi="Georgia"/>
                <w:color w:val="000000" w:themeColor="text1"/>
                <w:sz w:val="22"/>
                <w:szCs w:val="22"/>
              </w:rPr>
              <w:t xml:space="preserve">&gt;&gt;&gt; </w:t>
            </w:r>
            <w:r w:rsidRPr="00481761">
              <w:rPr>
                <w:rStyle w:val="HTML1"/>
                <w:rFonts w:ascii="Calibri" w:hAnsi="Calibri" w:cs="Calibri"/>
                <w:sz w:val="22"/>
                <w:szCs w:val="22"/>
              </w:rPr>
              <w:t>﻿</w:t>
            </w:r>
            <w:r w:rsidRPr="00481761">
              <w:rPr>
                <w:rStyle w:val="HTML1"/>
                <w:rFonts w:ascii="Georgia" w:hAnsi="Georgia" w:cs="Times New Roman"/>
                <w:sz w:val="22"/>
                <w:szCs w:val="22"/>
              </w:rPr>
              <w:t>sentence='welcome to INSY336'</w:t>
            </w:r>
          </w:p>
          <w:p w14:paraId="5C4268C2" w14:textId="55C586B3" w:rsidR="00481761" w:rsidRP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  <w:r w:rsidRPr="00481761">
              <w:rPr>
                <w:rFonts w:ascii="Georgia" w:hAnsi="Georgia"/>
                <w:color w:val="000000" w:themeColor="text1"/>
                <w:sz w:val="22"/>
                <w:szCs w:val="22"/>
              </w:rPr>
              <w:t xml:space="preserve">&gt;&gt;&gt; </w:t>
            </w:r>
            <w:r w:rsidRPr="00481761">
              <w:rPr>
                <w:rStyle w:val="HTML1"/>
                <w:rFonts w:ascii="Calibri" w:hAnsi="Calibri" w:cs="Calibri"/>
                <w:sz w:val="22"/>
                <w:szCs w:val="22"/>
              </w:rPr>
              <w:t>﻿</w:t>
            </w:r>
            <w:r w:rsidRPr="00481761">
              <w:rPr>
                <w:rStyle w:val="HTML1"/>
                <w:rFonts w:ascii="Georgia" w:hAnsi="Georgia" w:cs="Times New Roman"/>
                <w:sz w:val="22"/>
                <w:szCs w:val="22"/>
              </w:rPr>
              <w:t>sentence.split(' 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481761" w:rsidRPr="00481761" w14:paraId="4059BB45" w14:textId="77777777" w:rsidTr="001A2DA2">
              <w:trPr>
                <w:trHeight w:val="546"/>
              </w:trPr>
              <w:tc>
                <w:tcPr>
                  <w:tcW w:w="4670" w:type="dxa"/>
                </w:tcPr>
                <w:p w14:paraId="1F209751" w14:textId="46F16BD9" w:rsidR="00481761" w:rsidRPr="00481761" w:rsidRDefault="00110838" w:rsidP="00481761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</w:pPr>
                  <w:r w:rsidRPr="00110838"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['welcome</w:t>
                  </w:r>
                  <w:r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’,</w:t>
                  </w:r>
                  <w:r w:rsidRPr="00110838"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‘</w:t>
                  </w:r>
                  <w:r w:rsidRPr="00110838"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to', 'INSY336']</w:t>
                  </w:r>
                </w:p>
              </w:tc>
            </w:tr>
          </w:tbl>
          <w:p w14:paraId="3057C78F" w14:textId="56F8928E" w:rsid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</w:p>
          <w:p w14:paraId="684E111A" w14:textId="650A2977" w:rsidR="00481761" w:rsidRP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  <w:r w:rsidRPr="00481761">
              <w:rPr>
                <w:rFonts w:ascii="Calibri" w:hAnsi="Calibri" w:cs="Calibri"/>
                <w:sz w:val="22"/>
                <w:szCs w:val="22"/>
              </w:rPr>
              <w:t>﻿</w:t>
            </w:r>
            <w:r w:rsidRPr="00481761">
              <w:rPr>
                <w:rFonts w:ascii="Georgia" w:hAnsi="Georgia"/>
                <w:color w:val="000000" w:themeColor="text1"/>
                <w:sz w:val="22"/>
                <w:szCs w:val="22"/>
              </w:rPr>
              <w:t xml:space="preserve">&gt;&gt;&gt; </w:t>
            </w:r>
            <w:r w:rsidRPr="00481761">
              <w:rPr>
                <w:rFonts w:ascii="Georgia" w:hAnsi="Georgia"/>
                <w:sz w:val="22"/>
                <w:szCs w:val="22"/>
              </w:rPr>
              <w:t>sentence='welcome, to, INSY336'</w:t>
            </w:r>
          </w:p>
          <w:p w14:paraId="191B44E7" w14:textId="51E5A17B" w:rsid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  <w:r w:rsidRPr="00481761">
              <w:rPr>
                <w:rFonts w:ascii="Georgia" w:hAnsi="Georgia"/>
                <w:color w:val="000000" w:themeColor="text1"/>
                <w:sz w:val="22"/>
                <w:szCs w:val="22"/>
              </w:rPr>
              <w:t xml:space="preserve">&gt;&gt;&gt; </w:t>
            </w:r>
            <w:r w:rsidRPr="00481761">
              <w:rPr>
                <w:rFonts w:ascii="Georgia" w:hAnsi="Georgia"/>
                <w:sz w:val="22"/>
                <w:szCs w:val="22"/>
              </w:rPr>
              <w:t>sentence.split(',')</w:t>
            </w:r>
          </w:p>
          <w:p w14:paraId="4C0B3F3D" w14:textId="77777777" w:rsid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</w:p>
          <w:p w14:paraId="2CC9E39A" w14:textId="6685D289" w:rsidR="00481761" w:rsidRP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  <w:r w:rsidRPr="00481761">
              <w:rPr>
                <w:rStyle w:val="HTML1"/>
                <w:rFonts w:ascii="Georgia" w:hAnsi="Georgia" w:cs="Times New Roman"/>
                <w:sz w:val="22"/>
                <w:szCs w:val="22"/>
              </w:rPr>
              <w:t xml:space="preserve"> 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481761" w:rsidRPr="00481761" w14:paraId="5F3E532D" w14:textId="77777777" w:rsidTr="001A2DA2">
              <w:trPr>
                <w:trHeight w:val="546"/>
              </w:trPr>
              <w:tc>
                <w:tcPr>
                  <w:tcW w:w="4670" w:type="dxa"/>
                </w:tcPr>
                <w:p w14:paraId="582D5C64" w14:textId="7AC67749" w:rsidR="00481761" w:rsidRPr="00481761" w:rsidRDefault="00110838" w:rsidP="00481761">
                  <w:pPr>
                    <w:spacing w:before="240"/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</w:pPr>
                  <w:r w:rsidRPr="00110838"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['welcome</w:t>
                  </w:r>
                  <w:r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’,</w:t>
                  </w:r>
                  <w:r w:rsidRPr="00110838"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‘</w:t>
                  </w:r>
                  <w:r w:rsidRPr="00110838">
                    <w:rPr>
                      <w:rFonts w:ascii="Georgia" w:hAnsi="Georgia"/>
                      <w:color w:val="000000" w:themeColor="text1"/>
                      <w:sz w:val="22"/>
                      <w:szCs w:val="22"/>
                    </w:rPr>
                    <w:t>to', 'INSY336']</w:t>
                  </w:r>
                </w:p>
              </w:tc>
            </w:tr>
          </w:tbl>
          <w:p w14:paraId="7509BFEF" w14:textId="77777777" w:rsidR="00481761" w:rsidRPr="00481761" w:rsidRDefault="00481761" w:rsidP="00481761">
            <w:pPr>
              <w:rPr>
                <w:rFonts w:ascii="Georgia" w:hAnsi="Georgia"/>
                <w:sz w:val="22"/>
                <w:szCs w:val="22"/>
              </w:rPr>
            </w:pPr>
          </w:p>
          <w:p w14:paraId="03587611" w14:textId="30C0CC84" w:rsidR="00481761" w:rsidRPr="00481761" w:rsidRDefault="00481761" w:rsidP="00481761">
            <w:pPr>
              <w:rPr>
                <w:rFonts w:ascii="Georgia" w:hAnsi="Georgia"/>
                <w:color w:val="000000" w:themeColor="text1"/>
                <w:sz w:val="22"/>
                <w:szCs w:val="22"/>
              </w:rPr>
            </w:pPr>
          </w:p>
        </w:tc>
      </w:tr>
    </w:tbl>
    <w:p w14:paraId="1CE36F2A" w14:textId="15707952" w:rsidR="008E7D3A" w:rsidRPr="00CB0E6A" w:rsidRDefault="008E7D3A" w:rsidP="00FF7056">
      <w:pPr>
        <w:rPr>
          <w:rFonts w:ascii="Georgia" w:hAnsi="Georgia"/>
          <w:color w:val="000000" w:themeColor="text1"/>
          <w:sz w:val="22"/>
        </w:rPr>
      </w:pPr>
    </w:p>
    <w:sectPr w:rsidR="008E7D3A" w:rsidRPr="00CB0E6A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1270" w14:textId="77777777" w:rsidR="009F31BC" w:rsidRDefault="009F31BC" w:rsidP="00E71E05">
      <w:r>
        <w:separator/>
      </w:r>
    </w:p>
  </w:endnote>
  <w:endnote w:type="continuationSeparator" w:id="0">
    <w:p w14:paraId="362BE252" w14:textId="77777777" w:rsidR="009F31BC" w:rsidRDefault="009F31BC" w:rsidP="00E71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6902263"/>
      <w:docPartObj>
        <w:docPartGallery w:val="Page Numbers (Bottom of Page)"/>
        <w:docPartUnique/>
      </w:docPartObj>
    </w:sdtPr>
    <w:sdtEndPr/>
    <w:sdtContent>
      <w:p w14:paraId="36CB3CE1" w14:textId="77777777" w:rsidR="00E71E05" w:rsidRDefault="00E71E05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60A7" w:rsidRPr="00E460A7">
          <w:rPr>
            <w:noProof/>
            <w:lang w:val="ko-KR"/>
          </w:rPr>
          <w:t>1</w:t>
        </w:r>
        <w:r>
          <w:fldChar w:fldCharType="end"/>
        </w:r>
      </w:p>
    </w:sdtContent>
  </w:sdt>
  <w:p w14:paraId="2DEB4CF2" w14:textId="77777777" w:rsidR="00E71E05" w:rsidRDefault="00E71E0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BAE9D" w14:textId="77777777" w:rsidR="009F31BC" w:rsidRDefault="009F31BC" w:rsidP="00E71E05">
      <w:r>
        <w:separator/>
      </w:r>
    </w:p>
  </w:footnote>
  <w:footnote w:type="continuationSeparator" w:id="0">
    <w:p w14:paraId="18F61E34" w14:textId="77777777" w:rsidR="009F31BC" w:rsidRDefault="009F31BC" w:rsidP="00E71E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203B2"/>
    <w:multiLevelType w:val="hybridMultilevel"/>
    <w:tmpl w:val="DF16DD42"/>
    <w:lvl w:ilvl="0" w:tplc="C62ADAE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B146404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836E81B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A0CE726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60B6BCD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A686E9F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DC80AEA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05E4514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6C7673A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" w15:restartNumberingAfterBreak="0">
    <w:nsid w:val="17B9566B"/>
    <w:multiLevelType w:val="hybridMultilevel"/>
    <w:tmpl w:val="60C03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33317"/>
    <w:multiLevelType w:val="hybridMultilevel"/>
    <w:tmpl w:val="773EE680"/>
    <w:lvl w:ilvl="0" w:tplc="6FBE6E52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E22AF8" w:tentative="1">
      <w:start w:val="1"/>
      <w:numFmt w:val="bullet"/>
      <w:lvlText w:val="Ø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E0D324" w:tentative="1">
      <w:start w:val="1"/>
      <w:numFmt w:val="bullet"/>
      <w:lvlText w:val="Ø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2CDAAA" w:tentative="1">
      <w:start w:val="1"/>
      <w:numFmt w:val="bullet"/>
      <w:lvlText w:val="Ø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9EFE2C" w:tentative="1">
      <w:start w:val="1"/>
      <w:numFmt w:val="bullet"/>
      <w:lvlText w:val="Ø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9E1340" w:tentative="1">
      <w:start w:val="1"/>
      <w:numFmt w:val="bullet"/>
      <w:lvlText w:val="Ø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3646F0" w:tentative="1">
      <w:start w:val="1"/>
      <w:numFmt w:val="bullet"/>
      <w:lvlText w:val="Ø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78EC4A" w:tentative="1">
      <w:start w:val="1"/>
      <w:numFmt w:val="bullet"/>
      <w:lvlText w:val="Ø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780B56" w:tentative="1">
      <w:start w:val="1"/>
      <w:numFmt w:val="bullet"/>
      <w:lvlText w:val="Ø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03EA5"/>
    <w:multiLevelType w:val="hybridMultilevel"/>
    <w:tmpl w:val="1FC42A34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30C2373B"/>
    <w:multiLevelType w:val="hybridMultilevel"/>
    <w:tmpl w:val="AEC6947A"/>
    <w:lvl w:ilvl="0" w:tplc="7EA4BF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Georgia" w:eastAsiaTheme="minorEastAsia" w:hAnsi="Georgia" w:cstheme="minorBidi"/>
      </w:rPr>
    </w:lvl>
    <w:lvl w:ilvl="1" w:tplc="18D29F3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07CEDB5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3920DC3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1CEE2DE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4F1653F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4150202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78BAE47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0E728A8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5" w15:restartNumberingAfterBreak="0">
    <w:nsid w:val="48285878"/>
    <w:multiLevelType w:val="hybridMultilevel"/>
    <w:tmpl w:val="673C05EA"/>
    <w:lvl w:ilvl="0" w:tplc="34DC4AE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2BAB2C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31969FD2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D9D6A724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8CC870D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D13ECD9E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C3C6216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5EAED9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64ED1B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B12D49"/>
    <w:multiLevelType w:val="hybridMultilevel"/>
    <w:tmpl w:val="F4DEA4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D2286"/>
    <w:multiLevelType w:val="hybridMultilevel"/>
    <w:tmpl w:val="560468C0"/>
    <w:lvl w:ilvl="0" w:tplc="1E8C3F9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E68C382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0422ED6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776802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A78EA5B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E6504AD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07C84C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84D8B20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FDAA009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8" w15:restartNumberingAfterBreak="0">
    <w:nsid w:val="62AF26BC"/>
    <w:multiLevelType w:val="hybridMultilevel"/>
    <w:tmpl w:val="6BBA5A90"/>
    <w:lvl w:ilvl="0" w:tplc="5EE013E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282C7D"/>
    <w:multiLevelType w:val="hybridMultilevel"/>
    <w:tmpl w:val="F1DE50E2"/>
    <w:lvl w:ilvl="0" w:tplc="5EE013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CAB3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A2D9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E0AA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F89F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3C47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8024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14D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AA0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4BF4757"/>
    <w:multiLevelType w:val="hybridMultilevel"/>
    <w:tmpl w:val="3B0EE2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B95CF3"/>
    <w:multiLevelType w:val="hybridMultilevel"/>
    <w:tmpl w:val="ECD8D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2"/>
  </w:num>
  <w:num w:numId="5">
    <w:abstractNumId w:val="10"/>
  </w:num>
  <w:num w:numId="6">
    <w:abstractNumId w:val="6"/>
  </w:num>
  <w:num w:numId="7">
    <w:abstractNumId w:val="3"/>
  </w:num>
  <w:num w:numId="8">
    <w:abstractNumId w:val="11"/>
  </w:num>
  <w:num w:numId="9">
    <w:abstractNumId w:val="1"/>
  </w:num>
  <w:num w:numId="10">
    <w:abstractNumId w:val="4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ExsDQxNTAzNTBR0lEKTi0uzszPAykwqQUAcFKgTSwAAAA="/>
  </w:docVars>
  <w:rsids>
    <w:rsidRoot w:val="0088180C"/>
    <w:rsid w:val="00064000"/>
    <w:rsid w:val="000E44F1"/>
    <w:rsid w:val="000F06A6"/>
    <w:rsid w:val="00110838"/>
    <w:rsid w:val="00147ED3"/>
    <w:rsid w:val="001A2D80"/>
    <w:rsid w:val="001A796C"/>
    <w:rsid w:val="001F6106"/>
    <w:rsid w:val="00201DA6"/>
    <w:rsid w:val="00202FA0"/>
    <w:rsid w:val="00241850"/>
    <w:rsid w:val="00251DA4"/>
    <w:rsid w:val="002D06D7"/>
    <w:rsid w:val="002D1F0D"/>
    <w:rsid w:val="00346A8C"/>
    <w:rsid w:val="00424485"/>
    <w:rsid w:val="004268B2"/>
    <w:rsid w:val="00481761"/>
    <w:rsid w:val="004C625B"/>
    <w:rsid w:val="004E36DE"/>
    <w:rsid w:val="00531D5C"/>
    <w:rsid w:val="00557AE1"/>
    <w:rsid w:val="00564BA4"/>
    <w:rsid w:val="005B6927"/>
    <w:rsid w:val="005F086F"/>
    <w:rsid w:val="0065177E"/>
    <w:rsid w:val="00653983"/>
    <w:rsid w:val="006A3CCC"/>
    <w:rsid w:val="0075125C"/>
    <w:rsid w:val="007A0FF5"/>
    <w:rsid w:val="007C21D1"/>
    <w:rsid w:val="007F33CF"/>
    <w:rsid w:val="008323E9"/>
    <w:rsid w:val="00845F65"/>
    <w:rsid w:val="00846794"/>
    <w:rsid w:val="008739E9"/>
    <w:rsid w:val="0088180C"/>
    <w:rsid w:val="008E7D3A"/>
    <w:rsid w:val="00907002"/>
    <w:rsid w:val="00936F66"/>
    <w:rsid w:val="00942CEE"/>
    <w:rsid w:val="00970FBF"/>
    <w:rsid w:val="009C2567"/>
    <w:rsid w:val="009D501E"/>
    <w:rsid w:val="009F31BC"/>
    <w:rsid w:val="00A02A81"/>
    <w:rsid w:val="00A102FA"/>
    <w:rsid w:val="00A36B7B"/>
    <w:rsid w:val="00AB7E39"/>
    <w:rsid w:val="00AF5B34"/>
    <w:rsid w:val="00B7765D"/>
    <w:rsid w:val="00BA44CC"/>
    <w:rsid w:val="00C1005C"/>
    <w:rsid w:val="00C315E5"/>
    <w:rsid w:val="00C366D9"/>
    <w:rsid w:val="00C44C84"/>
    <w:rsid w:val="00C67536"/>
    <w:rsid w:val="00CB0E6A"/>
    <w:rsid w:val="00CB4EEA"/>
    <w:rsid w:val="00D319AE"/>
    <w:rsid w:val="00D45B09"/>
    <w:rsid w:val="00D45DEA"/>
    <w:rsid w:val="00D86100"/>
    <w:rsid w:val="00DD793F"/>
    <w:rsid w:val="00DE657E"/>
    <w:rsid w:val="00E164C7"/>
    <w:rsid w:val="00E460A7"/>
    <w:rsid w:val="00E55639"/>
    <w:rsid w:val="00E61955"/>
    <w:rsid w:val="00E71E05"/>
    <w:rsid w:val="00E71F12"/>
    <w:rsid w:val="00E7791E"/>
    <w:rsid w:val="00EC4107"/>
    <w:rsid w:val="00F00F1D"/>
    <w:rsid w:val="00F34127"/>
    <w:rsid w:val="00F4538E"/>
    <w:rsid w:val="00F73D44"/>
    <w:rsid w:val="00F9137C"/>
    <w:rsid w:val="00FF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77C9B"/>
  <w15:chartTrackingRefBased/>
  <w15:docId w15:val="{AAEB230D-B431-4045-B20A-100CCC4BE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rsid w:val="00970FBF"/>
    <w:pPr>
      <w:spacing w:after="0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81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본문(견고딕10)"/>
    <w:rsid w:val="0088180C"/>
    <w:pPr>
      <w:widowControl w:val="0"/>
      <w:wordWrap w:val="0"/>
      <w:autoSpaceDE w:val="0"/>
      <w:autoSpaceDN w:val="0"/>
      <w:adjustRightInd w:val="0"/>
      <w:spacing w:after="0" w:line="299" w:lineRule="auto"/>
    </w:pPr>
    <w:rPr>
      <w:rFonts w:ascii="BatangChe" w:eastAsia="BatangChe" w:hAnsi="Times New Roman" w:cs="Times New Roman"/>
      <w:color w:val="000000"/>
      <w:kern w:val="0"/>
      <w:szCs w:val="20"/>
    </w:rPr>
  </w:style>
  <w:style w:type="paragraph" w:styleId="a4">
    <w:name w:val="header"/>
    <w:basedOn w:val="a"/>
    <w:link w:val="a5"/>
    <w:uiPriority w:val="99"/>
    <w:unhideWhenUsed/>
    <w:rsid w:val="00E71E0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  <w:lang w:val="en-US"/>
    </w:rPr>
  </w:style>
  <w:style w:type="character" w:customStyle="1" w:styleId="a5">
    <w:name w:val="页眉 字符"/>
    <w:basedOn w:val="a0"/>
    <w:link w:val="a4"/>
    <w:uiPriority w:val="99"/>
    <w:rsid w:val="00E71E05"/>
  </w:style>
  <w:style w:type="paragraph" w:styleId="a6">
    <w:name w:val="footer"/>
    <w:basedOn w:val="a"/>
    <w:link w:val="a7"/>
    <w:uiPriority w:val="99"/>
    <w:unhideWhenUsed/>
    <w:rsid w:val="00E71E0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  <w:lang w:val="en-US"/>
    </w:rPr>
  </w:style>
  <w:style w:type="character" w:customStyle="1" w:styleId="a7">
    <w:name w:val="页脚 字符"/>
    <w:basedOn w:val="a0"/>
    <w:link w:val="a6"/>
    <w:uiPriority w:val="99"/>
    <w:rsid w:val="00E71E05"/>
  </w:style>
  <w:style w:type="character" w:styleId="a8">
    <w:name w:val="Emphasis"/>
    <w:basedOn w:val="a0"/>
    <w:uiPriority w:val="20"/>
    <w:qFormat/>
    <w:rsid w:val="00F73D44"/>
    <w:rPr>
      <w:i/>
      <w:iCs/>
    </w:rPr>
  </w:style>
  <w:style w:type="character" w:styleId="a9">
    <w:name w:val="Strong"/>
    <w:basedOn w:val="a0"/>
    <w:uiPriority w:val="22"/>
    <w:qFormat/>
    <w:rsid w:val="00F73D44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1F61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0">
    <w:name w:val="HTML 预设格式 字符"/>
    <w:basedOn w:val="a0"/>
    <w:link w:val="HTML"/>
    <w:uiPriority w:val="99"/>
    <w:semiHidden/>
    <w:rsid w:val="001F6106"/>
    <w:rPr>
      <w:rFonts w:ascii="Courier New" w:eastAsia="Times New Roman" w:hAnsi="Courier New" w:cs="Courier New"/>
      <w:kern w:val="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C366D9"/>
    <w:pPr>
      <w:widowControl w:val="0"/>
      <w:wordWrap w:val="0"/>
      <w:autoSpaceDE w:val="0"/>
      <w:autoSpaceDN w:val="0"/>
      <w:jc w:val="both"/>
    </w:pPr>
    <w:rPr>
      <w:rFonts w:ascii="Segoe UI" w:eastAsiaTheme="minorEastAsia" w:hAnsi="Segoe UI" w:cs="Segoe UI"/>
      <w:kern w:val="2"/>
      <w:sz w:val="18"/>
      <w:szCs w:val="18"/>
      <w:lang w:val="en-US"/>
    </w:rPr>
  </w:style>
  <w:style w:type="character" w:customStyle="1" w:styleId="ab">
    <w:name w:val="批注框文本 字符"/>
    <w:basedOn w:val="a0"/>
    <w:link w:val="aa"/>
    <w:uiPriority w:val="99"/>
    <w:semiHidden/>
    <w:rsid w:val="00C366D9"/>
    <w:rPr>
      <w:rFonts w:ascii="Segoe UI" w:hAnsi="Segoe UI" w:cs="Segoe UI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C366D9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366D9"/>
    <w:pPr>
      <w:widowControl w:val="0"/>
      <w:wordWrap w:val="0"/>
      <w:autoSpaceDE w:val="0"/>
      <w:autoSpaceDN w:val="0"/>
      <w:spacing w:after="200"/>
      <w:jc w:val="both"/>
    </w:pPr>
    <w:rPr>
      <w:rFonts w:asciiTheme="minorHAnsi" w:eastAsiaTheme="minorEastAsia" w:hAnsiTheme="minorHAnsi" w:cstheme="minorBidi"/>
      <w:kern w:val="2"/>
      <w:sz w:val="20"/>
      <w:szCs w:val="20"/>
      <w:lang w:val="en-US"/>
    </w:rPr>
  </w:style>
  <w:style w:type="character" w:customStyle="1" w:styleId="ae">
    <w:name w:val="批注文字 字符"/>
    <w:basedOn w:val="a0"/>
    <w:link w:val="ad"/>
    <w:uiPriority w:val="99"/>
    <w:semiHidden/>
    <w:rsid w:val="00C366D9"/>
    <w:rPr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366D9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C366D9"/>
    <w:rPr>
      <w:b/>
      <w:bCs/>
      <w:szCs w:val="20"/>
    </w:rPr>
  </w:style>
  <w:style w:type="paragraph" w:styleId="af1">
    <w:name w:val="List Paragraph"/>
    <w:basedOn w:val="a"/>
    <w:uiPriority w:val="34"/>
    <w:qFormat/>
    <w:rsid w:val="008E7D3A"/>
    <w:pPr>
      <w:widowControl w:val="0"/>
      <w:wordWrap w:val="0"/>
      <w:autoSpaceDE w:val="0"/>
      <w:autoSpaceDN w:val="0"/>
      <w:spacing w:after="200" w:line="276" w:lineRule="auto"/>
      <w:ind w:left="720"/>
      <w:contextualSpacing/>
      <w:jc w:val="both"/>
    </w:pPr>
    <w:rPr>
      <w:rFonts w:asciiTheme="minorHAnsi" w:eastAsiaTheme="minorEastAsia" w:hAnsiTheme="minorHAnsi" w:cstheme="minorBidi"/>
      <w:kern w:val="2"/>
      <w:sz w:val="20"/>
      <w:szCs w:val="22"/>
      <w:lang w:val="en-US"/>
    </w:rPr>
  </w:style>
  <w:style w:type="character" w:styleId="HTML1">
    <w:name w:val="HTML Code"/>
    <w:basedOn w:val="a0"/>
    <w:uiPriority w:val="99"/>
    <w:semiHidden/>
    <w:unhideWhenUsed/>
    <w:rsid w:val="004817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551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8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198991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058911">
                      <w:marLeft w:val="-300"/>
                      <w:marRight w:val="-300"/>
                      <w:marTop w:val="0"/>
                      <w:marBottom w:val="0"/>
                      <w:divBdr>
                        <w:top w:val="single" w:sz="6" w:space="0" w:color="DFE1E5"/>
                        <w:left w:val="single" w:sz="6" w:space="0" w:color="DFE1E5"/>
                        <w:bottom w:val="single" w:sz="6" w:space="0" w:color="DFE1E5"/>
                        <w:right w:val="single" w:sz="6" w:space="0" w:color="DFE1E5"/>
                      </w:divBdr>
                      <w:divsChild>
                        <w:div w:id="784083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55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9174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179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88771">
                                          <w:marLeft w:val="30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09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0932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4205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747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5367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12973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865218">
                                          <w:marLeft w:val="0"/>
                                          <w:marRight w:val="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4521742">
                                              <w:marLeft w:val="0"/>
                                              <w:marRight w:val="0"/>
                                              <w:marTop w:val="0"/>
                                              <w:marBottom w:val="2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19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7095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986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96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71753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430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896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468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70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9729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238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8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896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60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4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5C72A-B7DA-478B-A7AE-E481872AB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7</Pages>
  <Words>918</Words>
  <Characters>5237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</dc:creator>
  <cp:keywords/>
  <dc:description/>
  <cp:lastModifiedBy>Jingyi Zhu</cp:lastModifiedBy>
  <cp:revision>8</cp:revision>
  <dcterms:created xsi:type="dcterms:W3CDTF">2021-07-29T21:52:00Z</dcterms:created>
  <dcterms:modified xsi:type="dcterms:W3CDTF">2022-01-07T14:30:00Z</dcterms:modified>
</cp:coreProperties>
</file>